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7B1B486" w14:textId="77777777" w:rsidR="00141D74" w:rsidRDefault="00141D74" w:rsidP="00141D74">
      <w:pPr>
        <w:jc w:val="center"/>
        <w:rPr>
          <w:rFonts w:ascii="Arial" w:hAnsi="Arial" w:cs="Arial"/>
        </w:rPr>
      </w:pPr>
    </w:p>
    <w:p w14:paraId="17672544" w14:textId="77777777" w:rsidR="00141D74" w:rsidRDefault="00C037A9" w:rsidP="00141D74">
      <w:pPr>
        <w:jc w:val="center"/>
        <w:rPr>
          <w:rFonts w:ascii="Arial" w:hAnsi="Arial" w:cs="Arial"/>
        </w:rPr>
      </w:pPr>
      <w:r>
        <w:rPr>
          <w:rFonts w:ascii="Arial" w:hAnsi="Arial" w:cs="Arial"/>
          <w:noProof/>
        </w:rPr>
        <w:drawing>
          <wp:anchor distT="0" distB="0" distL="0" distR="0" simplePos="0" relativeHeight="251657728" behindDoc="0" locked="0" layoutInCell="1" allowOverlap="0" wp14:anchorId="035304E3" wp14:editId="22EF1923">
            <wp:simplePos x="0" y="0"/>
            <wp:positionH relativeFrom="column">
              <wp:posOffset>-312420</wp:posOffset>
            </wp:positionH>
            <wp:positionV relativeFrom="line">
              <wp:posOffset>156210</wp:posOffset>
            </wp:positionV>
            <wp:extent cx="2533650" cy="838200"/>
            <wp:effectExtent l="0" t="0" r="0" b="0"/>
            <wp:wrapSquare wrapText="bothSides"/>
            <wp:docPr id="3" name="Picture 2" descr="Reedley College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Reedley College logo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33650" cy="838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B0D5819" w14:textId="2D42A948" w:rsidR="00141D74" w:rsidRPr="001272CB" w:rsidRDefault="00141D74" w:rsidP="00141D74">
      <w:pPr>
        <w:jc w:val="center"/>
        <w:rPr>
          <w:rFonts w:ascii="Arial" w:hAnsi="Arial" w:cs="Arial"/>
        </w:rPr>
      </w:pPr>
      <w:r>
        <w:rPr>
          <w:rFonts w:ascii="Arial" w:hAnsi="Arial" w:cs="Arial"/>
        </w:rPr>
        <w:t xml:space="preserve">Calendar </w:t>
      </w:r>
    </w:p>
    <w:p w14:paraId="79F9B256" w14:textId="77777777" w:rsidR="00141D74" w:rsidRPr="001272CB" w:rsidRDefault="00141D74" w:rsidP="00141D74">
      <w:pPr>
        <w:jc w:val="center"/>
        <w:rPr>
          <w:rFonts w:ascii="Arial" w:hAnsi="Arial" w:cs="Arial"/>
        </w:rPr>
      </w:pPr>
      <w:r w:rsidRPr="001272CB">
        <w:rPr>
          <w:rFonts w:ascii="Arial" w:hAnsi="Arial" w:cs="Arial"/>
          <w:b/>
          <w:bCs/>
          <w:sz w:val="28"/>
          <w:szCs w:val="28"/>
        </w:rPr>
        <w:t>Communication 1: Public Speaking</w:t>
      </w:r>
    </w:p>
    <w:p w14:paraId="7B3B85CC" w14:textId="6B22EC14" w:rsidR="00141D74" w:rsidRPr="001272CB" w:rsidRDefault="00390A7E" w:rsidP="00141D74">
      <w:pPr>
        <w:jc w:val="center"/>
        <w:rPr>
          <w:rFonts w:ascii="Arial" w:hAnsi="Arial" w:cs="Arial"/>
        </w:rPr>
      </w:pPr>
      <w:r>
        <w:rPr>
          <w:rFonts w:ascii="Arial" w:hAnsi="Arial" w:cs="Arial"/>
        </w:rPr>
        <w:t>MW</w:t>
      </w:r>
      <w:r w:rsidR="00426E8E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2:00-3:15</w:t>
      </w:r>
      <w:r w:rsidR="00936D35">
        <w:rPr>
          <w:rFonts w:ascii="Arial" w:hAnsi="Arial" w:cs="Arial"/>
        </w:rPr>
        <w:t xml:space="preserve"> </w:t>
      </w:r>
      <w:r w:rsidR="00426E8E">
        <w:rPr>
          <w:rFonts w:ascii="Arial" w:hAnsi="Arial" w:cs="Arial"/>
        </w:rPr>
        <w:t>Class</w:t>
      </w:r>
    </w:p>
    <w:p w14:paraId="3588ED5A" w14:textId="77777777" w:rsidR="00141D74" w:rsidRDefault="00141D74" w:rsidP="00141D74">
      <w:pPr>
        <w:jc w:val="center"/>
        <w:rPr>
          <w:rFonts w:ascii="Arial" w:hAnsi="Arial" w:cs="Arial"/>
        </w:rPr>
      </w:pPr>
      <w:r w:rsidRPr="001272CB">
        <w:rPr>
          <w:rFonts w:ascii="Arial" w:hAnsi="Arial" w:cs="Arial"/>
        </w:rPr>
        <w:t>In</w:t>
      </w:r>
      <w:r w:rsidR="00194ADF">
        <w:rPr>
          <w:rFonts w:ascii="Arial" w:hAnsi="Arial" w:cs="Arial"/>
        </w:rPr>
        <w:t>structor:</w:t>
      </w:r>
      <w:r w:rsidR="002D4CA4">
        <w:rPr>
          <w:rFonts w:ascii="Arial" w:hAnsi="Arial" w:cs="Arial"/>
        </w:rPr>
        <w:t xml:space="preserve"> James Bartram</w:t>
      </w:r>
      <w:r w:rsidRPr="001272CB">
        <w:rPr>
          <w:rFonts w:ascii="Arial" w:hAnsi="Arial" w:cs="Arial"/>
        </w:rPr>
        <w:t> </w:t>
      </w:r>
    </w:p>
    <w:p w14:paraId="6106747A" w14:textId="77777777" w:rsidR="00141D74" w:rsidRDefault="00141D74" w:rsidP="00141D74">
      <w:pPr>
        <w:jc w:val="center"/>
        <w:rPr>
          <w:rFonts w:ascii="Arial" w:hAnsi="Arial" w:cs="Arial"/>
        </w:rPr>
      </w:pPr>
    </w:p>
    <w:p w14:paraId="4FAF63E8" w14:textId="77777777" w:rsidR="00141D74" w:rsidRDefault="00141D74" w:rsidP="00141D74">
      <w:pPr>
        <w:jc w:val="center"/>
        <w:rPr>
          <w:rFonts w:ascii="Arial" w:hAnsi="Arial" w:cs="Arial"/>
        </w:rPr>
      </w:pPr>
    </w:p>
    <w:p w14:paraId="1698913A" w14:textId="77777777" w:rsidR="00AC76EA" w:rsidRDefault="00AC76EA" w:rsidP="00141D74">
      <w:pPr>
        <w:jc w:val="center"/>
        <w:rPr>
          <w:rFonts w:ascii="Arial" w:hAnsi="Arial" w:cs="Arial"/>
        </w:rPr>
      </w:pPr>
    </w:p>
    <w:p w14:paraId="76081EA8" w14:textId="77777777" w:rsidR="00AC76EA" w:rsidRPr="001272CB" w:rsidRDefault="00AC76EA" w:rsidP="00141D74">
      <w:pPr>
        <w:jc w:val="center"/>
        <w:rPr>
          <w:rFonts w:ascii="Arial" w:hAnsi="Arial" w:cs="Arial"/>
        </w:rPr>
      </w:pPr>
    </w:p>
    <w:tbl>
      <w:tblPr>
        <w:tblW w:w="10770" w:type="dxa"/>
        <w:jc w:val="center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324"/>
        <w:gridCol w:w="1456"/>
        <w:gridCol w:w="25"/>
        <w:gridCol w:w="5640"/>
        <w:gridCol w:w="56"/>
        <w:gridCol w:w="2269"/>
      </w:tblGrid>
      <w:tr w:rsidR="00141D74" w:rsidRPr="001272CB" w14:paraId="0A131073" w14:textId="77777777" w:rsidTr="00665B99">
        <w:trPr>
          <w:jc w:val="center"/>
        </w:trPr>
        <w:tc>
          <w:tcPr>
            <w:tcW w:w="132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08D02E7" w14:textId="77777777" w:rsidR="00141D74" w:rsidRPr="001272CB" w:rsidRDefault="00141D74" w:rsidP="00C97A44">
            <w:pPr>
              <w:rPr>
                <w:rFonts w:ascii="Arial" w:hAnsi="Arial" w:cs="Arial"/>
              </w:rPr>
            </w:pPr>
            <w:r w:rsidRPr="001272CB">
              <w:rPr>
                <w:rFonts w:ascii="Arial" w:hAnsi="Arial" w:cs="Arial"/>
              </w:rPr>
              <w:t>  </w:t>
            </w:r>
          </w:p>
        </w:tc>
        <w:tc>
          <w:tcPr>
            <w:tcW w:w="1456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CB512BD" w14:textId="77777777" w:rsidR="00141D74" w:rsidRPr="001272CB" w:rsidRDefault="00141D74" w:rsidP="00C97A44">
            <w:pPr>
              <w:rPr>
                <w:rFonts w:ascii="Arial" w:hAnsi="Arial" w:cs="Arial"/>
              </w:rPr>
            </w:pPr>
            <w:r w:rsidRPr="001272CB">
              <w:rPr>
                <w:rFonts w:ascii="Arial" w:hAnsi="Arial" w:cs="Arial"/>
              </w:rPr>
              <w:t> </w:t>
            </w:r>
          </w:p>
        </w:tc>
        <w:tc>
          <w:tcPr>
            <w:tcW w:w="5665" w:type="dxa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99CA6B1" w14:textId="0D0DEC85" w:rsidR="00141D74" w:rsidRPr="001272CB" w:rsidRDefault="00141D74" w:rsidP="00C97A44">
            <w:pPr>
              <w:keepNext/>
              <w:jc w:val="center"/>
              <w:outlineLvl w:val="0"/>
              <w:rPr>
                <w:rFonts w:ascii="Arial" w:hAnsi="Arial" w:cs="Arial"/>
                <w:b/>
                <w:bCs/>
                <w:kern w:val="36"/>
              </w:rPr>
            </w:pPr>
          </w:p>
        </w:tc>
        <w:tc>
          <w:tcPr>
            <w:tcW w:w="2325" w:type="dxa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9B39976" w14:textId="77777777" w:rsidR="00141D74" w:rsidRPr="001272CB" w:rsidRDefault="00141D74" w:rsidP="00C97A44">
            <w:pPr>
              <w:rPr>
                <w:rFonts w:ascii="Arial" w:hAnsi="Arial" w:cs="Arial"/>
              </w:rPr>
            </w:pPr>
            <w:r w:rsidRPr="001272CB">
              <w:rPr>
                <w:rFonts w:ascii="Arial" w:hAnsi="Arial" w:cs="Arial"/>
                <w:b/>
                <w:bCs/>
              </w:rPr>
              <w:t>Required Reading</w:t>
            </w:r>
          </w:p>
        </w:tc>
      </w:tr>
      <w:tr w:rsidR="005525F4" w:rsidRPr="001272CB" w14:paraId="340D31BC" w14:textId="77777777" w:rsidTr="00665B99">
        <w:trPr>
          <w:jc w:val="center"/>
        </w:trPr>
        <w:tc>
          <w:tcPr>
            <w:tcW w:w="132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9D1C56D" w14:textId="6D136733" w:rsidR="005525F4" w:rsidRPr="00BF2A22" w:rsidRDefault="00665B99" w:rsidP="00C97A44">
            <w:pPr>
              <w:rPr>
                <w:rFonts w:ascii="Arial" w:hAnsi="Arial" w:cs="Arial"/>
                <w:b/>
              </w:rPr>
            </w:pPr>
            <w:r w:rsidRPr="00BF2A22">
              <w:rPr>
                <w:rFonts w:ascii="Arial" w:hAnsi="Arial" w:cs="Arial"/>
                <w:b/>
              </w:rPr>
              <w:t>Week 1</w:t>
            </w:r>
          </w:p>
        </w:tc>
        <w:tc>
          <w:tcPr>
            <w:tcW w:w="1456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F8FDF75" w14:textId="77777777" w:rsidR="005525F4" w:rsidRPr="001272CB" w:rsidRDefault="005525F4" w:rsidP="00C97A44">
            <w:pPr>
              <w:rPr>
                <w:rFonts w:ascii="Arial" w:hAnsi="Arial" w:cs="Arial"/>
              </w:rPr>
            </w:pPr>
          </w:p>
        </w:tc>
        <w:tc>
          <w:tcPr>
            <w:tcW w:w="5665" w:type="dxa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D7C64D2" w14:textId="0698A34E" w:rsidR="005525F4" w:rsidRPr="001272CB" w:rsidRDefault="00BF2A22" w:rsidP="00C97A44">
            <w:pPr>
              <w:keepNext/>
              <w:jc w:val="center"/>
              <w:outlineLvl w:val="0"/>
              <w:rPr>
                <w:rFonts w:ascii="Arial" w:hAnsi="Arial" w:cs="Arial"/>
                <w:b/>
                <w:bCs/>
                <w:kern w:val="36"/>
              </w:rPr>
            </w:pPr>
            <w:r>
              <w:rPr>
                <w:rFonts w:ascii="Arial" w:hAnsi="Arial" w:cs="Arial"/>
                <w:b/>
                <w:bCs/>
                <w:kern w:val="36"/>
              </w:rPr>
              <w:t>August</w:t>
            </w:r>
          </w:p>
        </w:tc>
        <w:tc>
          <w:tcPr>
            <w:tcW w:w="2325" w:type="dxa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834938C" w14:textId="39C282DA" w:rsidR="005525F4" w:rsidRPr="001272CB" w:rsidRDefault="006148DA" w:rsidP="00C97A44">
            <w:pPr>
              <w:rPr>
                <w:rFonts w:ascii="Arial" w:hAnsi="Arial" w:cs="Arial"/>
                <w:b/>
                <w:bCs/>
              </w:rPr>
            </w:pPr>
            <w:r w:rsidRPr="001272CB">
              <w:rPr>
                <w:rFonts w:ascii="Arial" w:hAnsi="Arial" w:cs="Arial"/>
              </w:rPr>
              <w:t> </w:t>
            </w:r>
            <w:r>
              <w:rPr>
                <w:rFonts w:ascii="Arial" w:hAnsi="Arial" w:cs="Arial"/>
              </w:rPr>
              <w:t>Online Reading</w:t>
            </w:r>
          </w:p>
        </w:tc>
      </w:tr>
      <w:tr w:rsidR="00141D74" w:rsidRPr="001272CB" w14:paraId="52311F21" w14:textId="77777777" w:rsidTr="00665B99">
        <w:trPr>
          <w:jc w:val="center"/>
        </w:trPr>
        <w:tc>
          <w:tcPr>
            <w:tcW w:w="132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86AB152" w14:textId="1DB921C6" w:rsidR="00141D74" w:rsidRPr="001272CB" w:rsidRDefault="00A00539" w:rsidP="001C7227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8/13</w:t>
            </w:r>
          </w:p>
        </w:tc>
        <w:tc>
          <w:tcPr>
            <w:tcW w:w="145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0214A57" w14:textId="0A29FC63" w:rsidR="00141D74" w:rsidRPr="001272CB" w:rsidRDefault="00A00539" w:rsidP="00C97A44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Mon</w:t>
            </w:r>
          </w:p>
        </w:tc>
        <w:tc>
          <w:tcPr>
            <w:tcW w:w="5665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82DC43F" w14:textId="77777777" w:rsidR="00141D74" w:rsidRPr="001272CB" w:rsidRDefault="00141D74" w:rsidP="00C97A44">
            <w:pPr>
              <w:rPr>
                <w:rFonts w:ascii="Arial" w:hAnsi="Arial" w:cs="Arial"/>
              </w:rPr>
            </w:pPr>
            <w:r w:rsidRPr="001272CB">
              <w:rPr>
                <w:rFonts w:ascii="Arial" w:hAnsi="Arial" w:cs="Arial"/>
              </w:rPr>
              <w:t xml:space="preserve">Course introduction </w:t>
            </w:r>
          </w:p>
        </w:tc>
        <w:tc>
          <w:tcPr>
            <w:tcW w:w="2325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ECE7A27" w14:textId="77777777" w:rsidR="00141D74" w:rsidRPr="001272CB" w:rsidRDefault="00141D74" w:rsidP="00C97A44">
            <w:pPr>
              <w:rPr>
                <w:rFonts w:ascii="Arial" w:hAnsi="Arial" w:cs="Arial"/>
              </w:rPr>
            </w:pPr>
            <w:r w:rsidRPr="001272CB">
              <w:rPr>
                <w:rFonts w:ascii="Arial" w:hAnsi="Arial" w:cs="Arial"/>
              </w:rPr>
              <w:t> </w:t>
            </w:r>
          </w:p>
        </w:tc>
      </w:tr>
      <w:tr w:rsidR="00141D74" w:rsidRPr="001272CB" w14:paraId="1645965C" w14:textId="77777777" w:rsidTr="00665B99">
        <w:trPr>
          <w:jc w:val="center"/>
        </w:trPr>
        <w:tc>
          <w:tcPr>
            <w:tcW w:w="132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18423A8" w14:textId="70B79AA9" w:rsidR="00141D74" w:rsidRPr="001272CB" w:rsidRDefault="00A00539" w:rsidP="001C7227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8/15</w:t>
            </w:r>
          </w:p>
        </w:tc>
        <w:tc>
          <w:tcPr>
            <w:tcW w:w="145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558C8BD" w14:textId="5CEFC923" w:rsidR="00141D74" w:rsidRPr="001272CB" w:rsidRDefault="00A00539" w:rsidP="00C97A44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Wed</w:t>
            </w:r>
          </w:p>
        </w:tc>
        <w:tc>
          <w:tcPr>
            <w:tcW w:w="5665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A19B2EF" w14:textId="77777777" w:rsidR="00141D74" w:rsidRPr="001272CB" w:rsidRDefault="00141D74" w:rsidP="00C97A44">
            <w:pPr>
              <w:rPr>
                <w:rFonts w:ascii="Arial" w:hAnsi="Arial" w:cs="Arial"/>
              </w:rPr>
            </w:pPr>
            <w:r w:rsidRPr="001272CB">
              <w:rPr>
                <w:rFonts w:ascii="Arial" w:hAnsi="Arial" w:cs="Arial"/>
              </w:rPr>
              <w:t>Introduction speeches</w:t>
            </w:r>
            <w:r w:rsidR="00D401A8">
              <w:rPr>
                <w:rFonts w:ascii="Arial" w:hAnsi="Arial" w:cs="Arial"/>
              </w:rPr>
              <w:t xml:space="preserve"> Storytelling</w:t>
            </w:r>
          </w:p>
        </w:tc>
        <w:tc>
          <w:tcPr>
            <w:tcW w:w="2325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6F23E1D" w14:textId="47028B1C" w:rsidR="00141D74" w:rsidRPr="001272CB" w:rsidRDefault="00141D74" w:rsidP="00C97A44">
            <w:pPr>
              <w:rPr>
                <w:rFonts w:ascii="Arial" w:hAnsi="Arial" w:cs="Arial"/>
              </w:rPr>
            </w:pPr>
          </w:p>
        </w:tc>
      </w:tr>
      <w:tr w:rsidR="00665B99" w:rsidRPr="001272CB" w14:paraId="24BAFC6E" w14:textId="77777777" w:rsidTr="00665B99">
        <w:trPr>
          <w:jc w:val="center"/>
        </w:trPr>
        <w:tc>
          <w:tcPr>
            <w:tcW w:w="132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6193701" w14:textId="742DF7DA" w:rsidR="00665B99" w:rsidRPr="00BF2A22" w:rsidRDefault="00665B99" w:rsidP="001C7227">
            <w:pPr>
              <w:rPr>
                <w:rFonts w:ascii="Arial" w:hAnsi="Arial" w:cs="Arial"/>
                <w:b/>
              </w:rPr>
            </w:pPr>
            <w:r w:rsidRPr="00BF2A22">
              <w:rPr>
                <w:rFonts w:ascii="Arial" w:hAnsi="Arial" w:cs="Arial"/>
                <w:b/>
              </w:rPr>
              <w:t>Week 2</w:t>
            </w:r>
          </w:p>
        </w:tc>
        <w:tc>
          <w:tcPr>
            <w:tcW w:w="145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0601C05" w14:textId="77777777" w:rsidR="00665B99" w:rsidRDefault="00665B99" w:rsidP="00C97A44">
            <w:pPr>
              <w:rPr>
                <w:rFonts w:ascii="Arial" w:hAnsi="Arial" w:cs="Arial"/>
              </w:rPr>
            </w:pPr>
          </w:p>
        </w:tc>
        <w:tc>
          <w:tcPr>
            <w:tcW w:w="5665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21FD2EB" w14:textId="77777777" w:rsidR="00665B99" w:rsidRPr="001272CB" w:rsidRDefault="00665B99" w:rsidP="00C97A44">
            <w:pPr>
              <w:rPr>
                <w:rFonts w:ascii="Arial" w:hAnsi="Arial" w:cs="Arial"/>
              </w:rPr>
            </w:pPr>
          </w:p>
        </w:tc>
        <w:tc>
          <w:tcPr>
            <w:tcW w:w="2325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9EB58D1" w14:textId="6B140B4D" w:rsidR="00665B99" w:rsidRPr="001272CB" w:rsidRDefault="006148DA" w:rsidP="00C97A44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art 1</w:t>
            </w:r>
          </w:p>
        </w:tc>
      </w:tr>
      <w:tr w:rsidR="00876554" w:rsidRPr="001272CB" w14:paraId="7B337E5A" w14:textId="77777777" w:rsidTr="00665B99">
        <w:trPr>
          <w:jc w:val="center"/>
        </w:trPr>
        <w:tc>
          <w:tcPr>
            <w:tcW w:w="132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6A60744" w14:textId="718C015E" w:rsidR="00876554" w:rsidRPr="001272CB" w:rsidRDefault="00A00539" w:rsidP="001C7227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8/20</w:t>
            </w:r>
          </w:p>
        </w:tc>
        <w:tc>
          <w:tcPr>
            <w:tcW w:w="145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A7165E4" w14:textId="4D1C426F" w:rsidR="00876554" w:rsidRPr="001272CB" w:rsidRDefault="00BC235E" w:rsidP="00C97A44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Mon</w:t>
            </w:r>
          </w:p>
        </w:tc>
        <w:tc>
          <w:tcPr>
            <w:tcW w:w="5665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B5E996B" w14:textId="7FE05533" w:rsidR="00876554" w:rsidRPr="001272CB" w:rsidRDefault="001634FB" w:rsidP="00C97A44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peech Anxiety</w:t>
            </w:r>
          </w:p>
        </w:tc>
        <w:tc>
          <w:tcPr>
            <w:tcW w:w="2325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730838C" w14:textId="2B8ED282" w:rsidR="00876554" w:rsidRPr="001272CB" w:rsidRDefault="00876554" w:rsidP="003853AC">
            <w:pPr>
              <w:rPr>
                <w:rFonts w:ascii="Arial" w:hAnsi="Arial" w:cs="Arial"/>
              </w:rPr>
            </w:pPr>
          </w:p>
        </w:tc>
      </w:tr>
      <w:tr w:rsidR="003853AC" w:rsidRPr="001272CB" w14:paraId="7062A8B4" w14:textId="77777777" w:rsidTr="00665B99">
        <w:trPr>
          <w:jc w:val="center"/>
        </w:trPr>
        <w:tc>
          <w:tcPr>
            <w:tcW w:w="132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1834380" w14:textId="4D6AD530" w:rsidR="003853AC" w:rsidRDefault="00A00539" w:rsidP="001C7227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8/22</w:t>
            </w:r>
          </w:p>
        </w:tc>
        <w:tc>
          <w:tcPr>
            <w:tcW w:w="145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3C14245" w14:textId="7EF6A64F" w:rsidR="003853AC" w:rsidRDefault="00BC235E" w:rsidP="00C97A44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Wed</w:t>
            </w:r>
          </w:p>
        </w:tc>
        <w:tc>
          <w:tcPr>
            <w:tcW w:w="5665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8181075" w14:textId="11FC0443" w:rsidR="001634FB" w:rsidRDefault="001634FB" w:rsidP="001634FB">
            <w:pPr>
              <w:rPr>
                <w:rFonts w:ascii="Arial" w:hAnsi="Arial" w:cs="Arial"/>
              </w:rPr>
            </w:pPr>
            <w:r w:rsidRPr="001272CB">
              <w:rPr>
                <w:rFonts w:ascii="Arial" w:hAnsi="Arial" w:cs="Arial"/>
              </w:rPr>
              <w:t xml:space="preserve">Communication </w:t>
            </w:r>
            <w:r w:rsidR="006148DA">
              <w:rPr>
                <w:rFonts w:ascii="Arial" w:hAnsi="Arial" w:cs="Arial"/>
              </w:rPr>
              <w:t>Process</w:t>
            </w:r>
          </w:p>
          <w:p w14:paraId="5E3C311B" w14:textId="77777777" w:rsidR="003853AC" w:rsidRDefault="001634FB" w:rsidP="001634F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First Spe</w:t>
            </w:r>
            <w:r w:rsidR="007E7108">
              <w:rPr>
                <w:rFonts w:ascii="Arial" w:hAnsi="Arial" w:cs="Arial"/>
              </w:rPr>
              <w:t>ech Assigned – Storytelling or Autobiography</w:t>
            </w:r>
          </w:p>
        </w:tc>
        <w:tc>
          <w:tcPr>
            <w:tcW w:w="2325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634BDD0" w14:textId="7B028AAC" w:rsidR="003853AC" w:rsidRDefault="003853AC" w:rsidP="00C97A44">
            <w:pPr>
              <w:rPr>
                <w:rFonts w:ascii="Arial" w:hAnsi="Arial" w:cs="Arial"/>
              </w:rPr>
            </w:pPr>
          </w:p>
        </w:tc>
      </w:tr>
      <w:tr w:rsidR="00665B99" w:rsidRPr="001272CB" w14:paraId="48B334AD" w14:textId="77777777" w:rsidTr="00665B99">
        <w:trPr>
          <w:jc w:val="center"/>
        </w:trPr>
        <w:tc>
          <w:tcPr>
            <w:tcW w:w="132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B689A1B" w14:textId="783EEFCD" w:rsidR="00665B99" w:rsidRPr="00BF2A22" w:rsidRDefault="00665B99" w:rsidP="001C7227">
            <w:pPr>
              <w:rPr>
                <w:rFonts w:ascii="Arial" w:hAnsi="Arial" w:cs="Arial"/>
                <w:b/>
              </w:rPr>
            </w:pPr>
            <w:r w:rsidRPr="00BF2A22">
              <w:rPr>
                <w:rFonts w:ascii="Arial" w:hAnsi="Arial" w:cs="Arial"/>
                <w:b/>
              </w:rPr>
              <w:t>Week 3</w:t>
            </w:r>
          </w:p>
        </w:tc>
        <w:tc>
          <w:tcPr>
            <w:tcW w:w="145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6ECF29E" w14:textId="77777777" w:rsidR="00665B99" w:rsidRDefault="00665B99" w:rsidP="00C97A44">
            <w:pPr>
              <w:rPr>
                <w:rFonts w:ascii="Arial" w:hAnsi="Arial" w:cs="Arial"/>
              </w:rPr>
            </w:pPr>
          </w:p>
        </w:tc>
        <w:tc>
          <w:tcPr>
            <w:tcW w:w="5665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B249E7E" w14:textId="77777777" w:rsidR="00665B99" w:rsidRPr="001272CB" w:rsidRDefault="00665B99" w:rsidP="001634FB">
            <w:pPr>
              <w:rPr>
                <w:rFonts w:ascii="Arial" w:hAnsi="Arial" w:cs="Arial"/>
              </w:rPr>
            </w:pPr>
          </w:p>
        </w:tc>
        <w:tc>
          <w:tcPr>
            <w:tcW w:w="2325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6E134CB" w14:textId="6073C75F" w:rsidR="00665B99" w:rsidRDefault="006148DA" w:rsidP="00C97A44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arts 3 &amp; 5</w:t>
            </w:r>
          </w:p>
        </w:tc>
      </w:tr>
      <w:tr w:rsidR="00876554" w:rsidRPr="001272CB" w14:paraId="1A09D1E1" w14:textId="77777777" w:rsidTr="00665B99">
        <w:trPr>
          <w:jc w:val="center"/>
        </w:trPr>
        <w:tc>
          <w:tcPr>
            <w:tcW w:w="132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3EF00EC" w14:textId="7E7551ED" w:rsidR="00876554" w:rsidRPr="001272CB" w:rsidRDefault="00A00539" w:rsidP="00C97A44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8/27</w:t>
            </w:r>
          </w:p>
        </w:tc>
        <w:tc>
          <w:tcPr>
            <w:tcW w:w="145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3031734" w14:textId="4916B459" w:rsidR="00876554" w:rsidRPr="001272CB" w:rsidRDefault="00BC235E" w:rsidP="00C97A44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Mon</w:t>
            </w:r>
          </w:p>
        </w:tc>
        <w:tc>
          <w:tcPr>
            <w:tcW w:w="5665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89E0BF2" w14:textId="79992761" w:rsidR="007A1A0E" w:rsidRPr="001272CB" w:rsidRDefault="006148DA" w:rsidP="000923D8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Organizing</w:t>
            </w:r>
            <w:r w:rsidR="00CA0DCF">
              <w:rPr>
                <w:rFonts w:ascii="Arial" w:hAnsi="Arial" w:cs="Arial"/>
              </w:rPr>
              <w:t xml:space="preserve"> &amp; Outlining (in class activity)</w:t>
            </w:r>
          </w:p>
        </w:tc>
        <w:tc>
          <w:tcPr>
            <w:tcW w:w="2325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23D0587" w14:textId="3F6F42A1" w:rsidR="00876554" w:rsidRPr="008E68C5" w:rsidRDefault="00876554" w:rsidP="007A1A0E">
            <w:pPr>
              <w:rPr>
                <w:rFonts w:ascii="Arial" w:hAnsi="Arial" w:cs="Arial"/>
                <w:highlight w:val="yellow"/>
              </w:rPr>
            </w:pPr>
          </w:p>
        </w:tc>
      </w:tr>
      <w:tr w:rsidR="001634FB" w:rsidRPr="001272CB" w14:paraId="5C4C02B6" w14:textId="77777777" w:rsidTr="00665B99">
        <w:trPr>
          <w:jc w:val="center"/>
        </w:trPr>
        <w:tc>
          <w:tcPr>
            <w:tcW w:w="132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5C5634F" w14:textId="26B797B4" w:rsidR="001634FB" w:rsidRPr="001272CB" w:rsidRDefault="00A00539" w:rsidP="00C97A44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8/29</w:t>
            </w:r>
          </w:p>
        </w:tc>
        <w:tc>
          <w:tcPr>
            <w:tcW w:w="145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07F7484" w14:textId="779390EE" w:rsidR="001634FB" w:rsidRPr="001272CB" w:rsidRDefault="00BC235E" w:rsidP="00C97A44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Wed</w:t>
            </w:r>
          </w:p>
        </w:tc>
        <w:tc>
          <w:tcPr>
            <w:tcW w:w="5665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4A5A2E0" w14:textId="77777777" w:rsidR="001634FB" w:rsidRPr="001272CB" w:rsidRDefault="00CA0DCF" w:rsidP="00C97A44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Delivery</w:t>
            </w:r>
            <w:r w:rsidR="00D3713D">
              <w:rPr>
                <w:rFonts w:ascii="Arial" w:hAnsi="Arial" w:cs="Arial"/>
              </w:rPr>
              <w:t xml:space="preserve"> &amp; Listening</w:t>
            </w:r>
          </w:p>
        </w:tc>
        <w:tc>
          <w:tcPr>
            <w:tcW w:w="2325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1664AAF" w14:textId="2A5BFDC5" w:rsidR="001634FB" w:rsidRPr="001272CB" w:rsidRDefault="001634FB" w:rsidP="00D97F37">
            <w:pPr>
              <w:rPr>
                <w:rFonts w:ascii="Arial" w:hAnsi="Arial" w:cs="Arial"/>
              </w:rPr>
            </w:pPr>
          </w:p>
        </w:tc>
      </w:tr>
      <w:tr w:rsidR="00D35DBA" w:rsidRPr="001272CB" w14:paraId="7472399A" w14:textId="77777777" w:rsidTr="00665B99">
        <w:trPr>
          <w:jc w:val="center"/>
        </w:trPr>
        <w:tc>
          <w:tcPr>
            <w:tcW w:w="132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B10EE42" w14:textId="3ABA16AE" w:rsidR="00D35DBA" w:rsidRPr="00BF2A22" w:rsidRDefault="00665B99" w:rsidP="00C97A44">
            <w:pPr>
              <w:rPr>
                <w:rFonts w:ascii="Arial" w:hAnsi="Arial" w:cs="Arial"/>
                <w:b/>
              </w:rPr>
            </w:pPr>
            <w:r w:rsidRPr="00BF2A22">
              <w:rPr>
                <w:rFonts w:ascii="Arial" w:hAnsi="Arial" w:cs="Arial"/>
                <w:b/>
              </w:rPr>
              <w:t>Week 4</w:t>
            </w:r>
          </w:p>
        </w:tc>
        <w:tc>
          <w:tcPr>
            <w:tcW w:w="145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3915AA2" w14:textId="77777777" w:rsidR="00D35DBA" w:rsidRDefault="00D35DBA" w:rsidP="00C97A44">
            <w:pPr>
              <w:rPr>
                <w:rFonts w:ascii="Arial" w:hAnsi="Arial" w:cs="Arial"/>
              </w:rPr>
            </w:pPr>
          </w:p>
        </w:tc>
        <w:tc>
          <w:tcPr>
            <w:tcW w:w="5665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A4EA7AE" w14:textId="0533D0A4" w:rsidR="00D35DBA" w:rsidRPr="00BF2A22" w:rsidRDefault="00D35DBA" w:rsidP="001634FB">
            <w:pPr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</w:rPr>
              <w:t xml:space="preserve">                            </w:t>
            </w:r>
            <w:r w:rsidRPr="00BF2A22">
              <w:rPr>
                <w:rFonts w:ascii="Arial" w:hAnsi="Arial" w:cs="Arial"/>
                <w:b/>
              </w:rPr>
              <w:t xml:space="preserve"> </w:t>
            </w:r>
            <w:r w:rsidR="00BF2A22" w:rsidRPr="00BF2A22">
              <w:rPr>
                <w:rFonts w:ascii="Arial" w:hAnsi="Arial" w:cs="Arial"/>
                <w:b/>
              </w:rPr>
              <w:t>September</w:t>
            </w:r>
          </w:p>
        </w:tc>
        <w:tc>
          <w:tcPr>
            <w:tcW w:w="2325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683AC35" w14:textId="77777777" w:rsidR="00D35DBA" w:rsidRDefault="00D35DBA" w:rsidP="00D3713D">
            <w:pPr>
              <w:rPr>
                <w:rFonts w:ascii="Arial" w:hAnsi="Arial" w:cs="Arial"/>
              </w:rPr>
            </w:pPr>
          </w:p>
        </w:tc>
      </w:tr>
      <w:tr w:rsidR="001634FB" w:rsidRPr="001272CB" w14:paraId="76E20C86" w14:textId="77777777" w:rsidTr="00665B99">
        <w:trPr>
          <w:jc w:val="center"/>
        </w:trPr>
        <w:tc>
          <w:tcPr>
            <w:tcW w:w="132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D18CCAB" w14:textId="60D839C5" w:rsidR="001634FB" w:rsidRPr="001272CB" w:rsidRDefault="00A00539" w:rsidP="00C97A44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9/3</w:t>
            </w:r>
          </w:p>
        </w:tc>
        <w:tc>
          <w:tcPr>
            <w:tcW w:w="145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B70A28D" w14:textId="399EAF03" w:rsidR="001634FB" w:rsidRPr="001272CB" w:rsidRDefault="00BC235E" w:rsidP="00C97A44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Mon</w:t>
            </w:r>
          </w:p>
        </w:tc>
        <w:tc>
          <w:tcPr>
            <w:tcW w:w="5665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B18BA50" w14:textId="36188BBF" w:rsidR="001634FB" w:rsidRPr="001272CB" w:rsidRDefault="00390A7E" w:rsidP="001634F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Labor Day NO CLASS</w:t>
            </w:r>
          </w:p>
        </w:tc>
        <w:tc>
          <w:tcPr>
            <w:tcW w:w="2325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05EFB79" w14:textId="3FEC644C" w:rsidR="00BB1427" w:rsidRPr="001272CB" w:rsidRDefault="00BB1427" w:rsidP="00D3713D">
            <w:pPr>
              <w:rPr>
                <w:rFonts w:ascii="Arial" w:hAnsi="Arial" w:cs="Arial"/>
              </w:rPr>
            </w:pPr>
          </w:p>
        </w:tc>
      </w:tr>
      <w:tr w:rsidR="001634FB" w:rsidRPr="001272CB" w14:paraId="27304674" w14:textId="77777777" w:rsidTr="00665B99">
        <w:trPr>
          <w:jc w:val="center"/>
        </w:trPr>
        <w:tc>
          <w:tcPr>
            <w:tcW w:w="132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9075A07" w14:textId="0D9BEF5D" w:rsidR="001634FB" w:rsidRDefault="00A00539" w:rsidP="001048C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9/5</w:t>
            </w:r>
          </w:p>
        </w:tc>
        <w:tc>
          <w:tcPr>
            <w:tcW w:w="145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A15A75F" w14:textId="1C2E41D2" w:rsidR="001634FB" w:rsidRDefault="00BF2A22" w:rsidP="00C97A44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Wed</w:t>
            </w:r>
          </w:p>
        </w:tc>
        <w:tc>
          <w:tcPr>
            <w:tcW w:w="5665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46A45F3" w14:textId="49041F08" w:rsidR="001634FB" w:rsidRPr="001272CB" w:rsidRDefault="00FF066B" w:rsidP="00D3713D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Outline workshop speech dates assigned</w:t>
            </w:r>
          </w:p>
        </w:tc>
        <w:tc>
          <w:tcPr>
            <w:tcW w:w="2325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C782501" w14:textId="77777777" w:rsidR="00390A7E" w:rsidRDefault="00390A7E" w:rsidP="00390A7E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 copies required</w:t>
            </w:r>
          </w:p>
          <w:p w14:paraId="2C0A6E25" w14:textId="7830600A" w:rsidR="001634FB" w:rsidRPr="001272CB" w:rsidRDefault="00390A7E" w:rsidP="00390A7E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n class</w:t>
            </w:r>
          </w:p>
        </w:tc>
      </w:tr>
      <w:tr w:rsidR="00665B99" w:rsidRPr="001272CB" w14:paraId="0864C55B" w14:textId="77777777" w:rsidTr="00665B99">
        <w:trPr>
          <w:jc w:val="center"/>
        </w:trPr>
        <w:tc>
          <w:tcPr>
            <w:tcW w:w="132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80304F5" w14:textId="148D1993" w:rsidR="00665B99" w:rsidRPr="00BF2A22" w:rsidRDefault="00665B99" w:rsidP="001048CB">
            <w:pPr>
              <w:rPr>
                <w:rFonts w:ascii="Arial" w:hAnsi="Arial" w:cs="Arial"/>
                <w:b/>
              </w:rPr>
            </w:pPr>
            <w:r w:rsidRPr="00BF2A22">
              <w:rPr>
                <w:rFonts w:ascii="Arial" w:hAnsi="Arial" w:cs="Arial"/>
                <w:b/>
              </w:rPr>
              <w:t>Week 5</w:t>
            </w:r>
          </w:p>
        </w:tc>
        <w:tc>
          <w:tcPr>
            <w:tcW w:w="145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6E1F988" w14:textId="77777777" w:rsidR="00665B99" w:rsidRDefault="00665B99" w:rsidP="00C97A44">
            <w:pPr>
              <w:rPr>
                <w:rFonts w:ascii="Arial" w:hAnsi="Arial" w:cs="Arial"/>
              </w:rPr>
            </w:pPr>
          </w:p>
        </w:tc>
        <w:tc>
          <w:tcPr>
            <w:tcW w:w="5665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62E97AA" w14:textId="77777777" w:rsidR="00665B99" w:rsidRPr="00D3713D" w:rsidRDefault="00665B99" w:rsidP="00D3713D">
            <w:pPr>
              <w:rPr>
                <w:rFonts w:ascii="Arial" w:hAnsi="Arial" w:cs="Arial"/>
              </w:rPr>
            </w:pPr>
          </w:p>
        </w:tc>
        <w:tc>
          <w:tcPr>
            <w:tcW w:w="2325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47D5CF9" w14:textId="77777777" w:rsidR="00665B99" w:rsidRDefault="00665B99" w:rsidP="00C97A44">
            <w:pPr>
              <w:rPr>
                <w:rFonts w:ascii="Arial" w:hAnsi="Arial" w:cs="Arial"/>
              </w:rPr>
            </w:pPr>
          </w:p>
        </w:tc>
      </w:tr>
      <w:tr w:rsidR="001634FB" w:rsidRPr="001272CB" w14:paraId="5F7F26F7" w14:textId="77777777" w:rsidTr="00665B99">
        <w:trPr>
          <w:jc w:val="center"/>
        </w:trPr>
        <w:tc>
          <w:tcPr>
            <w:tcW w:w="132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20B8EC9" w14:textId="448747DA" w:rsidR="001634FB" w:rsidRPr="001272CB" w:rsidRDefault="00BC235E" w:rsidP="00C97A44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9/10</w:t>
            </w:r>
          </w:p>
        </w:tc>
        <w:tc>
          <w:tcPr>
            <w:tcW w:w="145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07162CE" w14:textId="7BDDDF00" w:rsidR="001634FB" w:rsidRPr="001272CB" w:rsidRDefault="00BF2A22" w:rsidP="00C97A44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Mon</w:t>
            </w:r>
          </w:p>
        </w:tc>
        <w:tc>
          <w:tcPr>
            <w:tcW w:w="5665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1D6A99C" w14:textId="77777777" w:rsidR="00FF066B" w:rsidRPr="00D3713D" w:rsidRDefault="00FF066B" w:rsidP="00FF066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Storytelling </w:t>
            </w:r>
            <w:r w:rsidRPr="00D3713D">
              <w:rPr>
                <w:rFonts w:ascii="Arial" w:hAnsi="Arial" w:cs="Arial"/>
              </w:rPr>
              <w:t xml:space="preserve">Outlines </w:t>
            </w:r>
            <w:r>
              <w:rPr>
                <w:rFonts w:ascii="Arial" w:hAnsi="Arial" w:cs="Arial"/>
              </w:rPr>
              <w:t>Due on Canvas</w:t>
            </w:r>
          </w:p>
          <w:p w14:paraId="68E82BA3" w14:textId="6335A5BA" w:rsidR="001634FB" w:rsidRPr="001272CB" w:rsidRDefault="00FF066B" w:rsidP="00FF066B">
            <w:pPr>
              <w:rPr>
                <w:rFonts w:ascii="Arial" w:hAnsi="Arial" w:cs="Arial"/>
              </w:rPr>
            </w:pPr>
            <w:r w:rsidRPr="00D3713D">
              <w:rPr>
                <w:rFonts w:ascii="Arial" w:hAnsi="Arial" w:cs="Arial"/>
              </w:rPr>
              <w:t>Quiz 1 (</w:t>
            </w:r>
            <w:r>
              <w:rPr>
                <w:rFonts w:ascii="Arial" w:hAnsi="Arial" w:cs="Arial"/>
              </w:rPr>
              <w:t xml:space="preserve">Syllabus, On line reading, Parts 1, 3, 5 </w:t>
            </w:r>
            <w:r w:rsidRPr="00D3713D">
              <w:rPr>
                <w:rFonts w:ascii="Arial" w:hAnsi="Arial" w:cs="Arial"/>
              </w:rPr>
              <w:t>&amp; Lecture notes)</w:t>
            </w:r>
          </w:p>
        </w:tc>
        <w:tc>
          <w:tcPr>
            <w:tcW w:w="2325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DDF02E7" w14:textId="77777777" w:rsidR="001634FB" w:rsidRPr="001272CB" w:rsidRDefault="001634FB" w:rsidP="007A1A0E">
            <w:pPr>
              <w:rPr>
                <w:rFonts w:ascii="Arial" w:hAnsi="Arial" w:cs="Arial"/>
              </w:rPr>
            </w:pPr>
          </w:p>
        </w:tc>
      </w:tr>
      <w:tr w:rsidR="001634FB" w:rsidRPr="001272CB" w14:paraId="0DCA6DF4" w14:textId="77777777" w:rsidTr="00665B99">
        <w:trPr>
          <w:jc w:val="center"/>
        </w:trPr>
        <w:tc>
          <w:tcPr>
            <w:tcW w:w="132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C06C3C6" w14:textId="7B2A3F84" w:rsidR="001634FB" w:rsidRPr="001272CB" w:rsidRDefault="00BC235E" w:rsidP="00130E74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9/12</w:t>
            </w:r>
          </w:p>
        </w:tc>
        <w:tc>
          <w:tcPr>
            <w:tcW w:w="145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A9147F1" w14:textId="3337680F" w:rsidR="001634FB" w:rsidRPr="001272CB" w:rsidRDefault="00BF2A22" w:rsidP="00C97A44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Wed</w:t>
            </w:r>
          </w:p>
        </w:tc>
        <w:tc>
          <w:tcPr>
            <w:tcW w:w="5665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2F7D6F2" w14:textId="5A2A63D4" w:rsidR="00D3713D" w:rsidRPr="001272CB" w:rsidRDefault="00FF066B" w:rsidP="008903D7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torytelling</w:t>
            </w:r>
            <w:r w:rsidRPr="00D3713D">
              <w:rPr>
                <w:rFonts w:ascii="Arial" w:hAnsi="Arial" w:cs="Arial"/>
              </w:rPr>
              <w:t xml:space="preserve"> or Autobiographical Speeches</w:t>
            </w:r>
          </w:p>
        </w:tc>
        <w:tc>
          <w:tcPr>
            <w:tcW w:w="2325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8FDDB15" w14:textId="153DE040" w:rsidR="001634FB" w:rsidRPr="001272CB" w:rsidRDefault="001634FB" w:rsidP="00C97A44">
            <w:pPr>
              <w:rPr>
                <w:rFonts w:ascii="Arial" w:hAnsi="Arial" w:cs="Arial"/>
              </w:rPr>
            </w:pPr>
          </w:p>
        </w:tc>
      </w:tr>
      <w:tr w:rsidR="00665B99" w:rsidRPr="001272CB" w14:paraId="32A437A8" w14:textId="77777777" w:rsidTr="00665B99">
        <w:trPr>
          <w:jc w:val="center"/>
        </w:trPr>
        <w:tc>
          <w:tcPr>
            <w:tcW w:w="132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35B4496" w14:textId="01E11D5E" w:rsidR="00665B99" w:rsidRPr="00BF2A22" w:rsidRDefault="00665B99" w:rsidP="00130E74">
            <w:pPr>
              <w:rPr>
                <w:rFonts w:ascii="Arial" w:hAnsi="Arial" w:cs="Arial"/>
                <w:b/>
              </w:rPr>
            </w:pPr>
            <w:r w:rsidRPr="00BF2A22">
              <w:rPr>
                <w:rFonts w:ascii="Arial" w:hAnsi="Arial" w:cs="Arial"/>
                <w:b/>
              </w:rPr>
              <w:t>Week 6</w:t>
            </w:r>
          </w:p>
        </w:tc>
        <w:tc>
          <w:tcPr>
            <w:tcW w:w="145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F63064E" w14:textId="77777777" w:rsidR="00665B99" w:rsidRDefault="00665B99" w:rsidP="00C97A44">
            <w:pPr>
              <w:rPr>
                <w:rFonts w:ascii="Arial" w:hAnsi="Arial" w:cs="Arial"/>
              </w:rPr>
            </w:pPr>
          </w:p>
        </w:tc>
        <w:tc>
          <w:tcPr>
            <w:tcW w:w="5665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4F5DA0C" w14:textId="77777777" w:rsidR="00665B99" w:rsidRDefault="00665B99" w:rsidP="008903D7">
            <w:pPr>
              <w:rPr>
                <w:rFonts w:ascii="Arial" w:hAnsi="Arial" w:cs="Arial"/>
              </w:rPr>
            </w:pPr>
          </w:p>
        </w:tc>
        <w:tc>
          <w:tcPr>
            <w:tcW w:w="2325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6BAADA4" w14:textId="27AEE1F1" w:rsidR="00665B99" w:rsidRDefault="009D7C1F" w:rsidP="00C97A44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art 2</w:t>
            </w:r>
          </w:p>
        </w:tc>
      </w:tr>
      <w:tr w:rsidR="001634FB" w:rsidRPr="001272CB" w14:paraId="72B48CB3" w14:textId="77777777" w:rsidTr="00665B99">
        <w:trPr>
          <w:jc w:val="center"/>
        </w:trPr>
        <w:tc>
          <w:tcPr>
            <w:tcW w:w="132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9E8DB65" w14:textId="3679298B" w:rsidR="001634FB" w:rsidRPr="001272CB" w:rsidRDefault="00BC235E" w:rsidP="00125161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9/17</w:t>
            </w:r>
          </w:p>
        </w:tc>
        <w:tc>
          <w:tcPr>
            <w:tcW w:w="145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5357C8B" w14:textId="355105B6" w:rsidR="001634FB" w:rsidRPr="001272CB" w:rsidRDefault="00BF2A22" w:rsidP="00C97A44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Mon</w:t>
            </w:r>
          </w:p>
        </w:tc>
        <w:tc>
          <w:tcPr>
            <w:tcW w:w="5665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A69F74B" w14:textId="77777777" w:rsidR="00FF066B" w:rsidRDefault="00FF066B" w:rsidP="00FF066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torytelling</w:t>
            </w:r>
            <w:r w:rsidRPr="001272CB">
              <w:rPr>
                <w:rFonts w:ascii="Arial" w:hAnsi="Arial" w:cs="Arial"/>
              </w:rPr>
              <w:t xml:space="preserve"> or Autobiographical Speeches</w:t>
            </w:r>
          </w:p>
          <w:p w14:paraId="4FF7CBF1" w14:textId="5E40E51E" w:rsidR="008903D7" w:rsidRPr="001272CB" w:rsidRDefault="00FF066B" w:rsidP="00FF066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econd Speech Assigned – Informative (Chapter 22)</w:t>
            </w:r>
          </w:p>
        </w:tc>
        <w:tc>
          <w:tcPr>
            <w:tcW w:w="2325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057C885" w14:textId="77777777" w:rsidR="001634FB" w:rsidRPr="001272CB" w:rsidRDefault="001634FB" w:rsidP="00C97A44">
            <w:pPr>
              <w:rPr>
                <w:rFonts w:ascii="Arial" w:hAnsi="Arial" w:cs="Arial"/>
              </w:rPr>
            </w:pPr>
          </w:p>
        </w:tc>
      </w:tr>
      <w:tr w:rsidR="001634FB" w:rsidRPr="001272CB" w14:paraId="53DD4E5E" w14:textId="77777777" w:rsidTr="00FF066B">
        <w:trPr>
          <w:jc w:val="center"/>
        </w:trPr>
        <w:tc>
          <w:tcPr>
            <w:tcW w:w="132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386AEEF" w14:textId="2C81144D" w:rsidR="001634FB" w:rsidRPr="001272CB" w:rsidRDefault="00BC235E" w:rsidP="00C97A44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9/19</w:t>
            </w:r>
          </w:p>
        </w:tc>
        <w:tc>
          <w:tcPr>
            <w:tcW w:w="145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0F1BCB3" w14:textId="282A0001" w:rsidR="001634FB" w:rsidRPr="001272CB" w:rsidRDefault="00BF2A22" w:rsidP="00C97A44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Wed</w:t>
            </w:r>
          </w:p>
        </w:tc>
        <w:tc>
          <w:tcPr>
            <w:tcW w:w="5665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36AE8D6" w14:textId="773302A4" w:rsidR="00523504" w:rsidRPr="001272CB" w:rsidRDefault="00FF066B" w:rsidP="008E68C5">
            <w:pPr>
              <w:rPr>
                <w:rFonts w:ascii="Arial" w:hAnsi="Arial" w:cs="Arial"/>
              </w:rPr>
            </w:pPr>
            <w:r w:rsidRPr="00D3713D">
              <w:rPr>
                <w:rFonts w:ascii="Arial" w:hAnsi="Arial" w:cs="Arial"/>
              </w:rPr>
              <w:t>Audience Attitudes &amp; Values</w:t>
            </w:r>
          </w:p>
        </w:tc>
        <w:tc>
          <w:tcPr>
            <w:tcW w:w="2325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7730D98" w14:textId="2F975EDE" w:rsidR="001634FB" w:rsidRPr="001272CB" w:rsidRDefault="001634FB" w:rsidP="00C97A44">
            <w:pPr>
              <w:rPr>
                <w:rFonts w:ascii="Arial" w:hAnsi="Arial" w:cs="Arial"/>
              </w:rPr>
            </w:pPr>
          </w:p>
        </w:tc>
      </w:tr>
      <w:tr w:rsidR="00665B99" w:rsidRPr="001272CB" w14:paraId="6353077A" w14:textId="77777777" w:rsidTr="00665B99">
        <w:trPr>
          <w:jc w:val="center"/>
        </w:trPr>
        <w:tc>
          <w:tcPr>
            <w:tcW w:w="132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249E1B3" w14:textId="7122723B" w:rsidR="00665B99" w:rsidRPr="00BF2A22" w:rsidRDefault="00665B99" w:rsidP="00C97A44">
            <w:pPr>
              <w:rPr>
                <w:rFonts w:ascii="Arial" w:hAnsi="Arial" w:cs="Arial"/>
                <w:b/>
              </w:rPr>
            </w:pPr>
            <w:r w:rsidRPr="00BF2A22">
              <w:rPr>
                <w:rFonts w:ascii="Arial" w:hAnsi="Arial" w:cs="Arial"/>
                <w:b/>
              </w:rPr>
              <w:t>Week 7</w:t>
            </w:r>
          </w:p>
        </w:tc>
        <w:tc>
          <w:tcPr>
            <w:tcW w:w="145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7646DC4" w14:textId="77777777" w:rsidR="00665B99" w:rsidRDefault="00665B99" w:rsidP="00C97A44">
            <w:pPr>
              <w:rPr>
                <w:rFonts w:ascii="Arial" w:hAnsi="Arial" w:cs="Arial"/>
              </w:rPr>
            </w:pPr>
          </w:p>
        </w:tc>
        <w:tc>
          <w:tcPr>
            <w:tcW w:w="5665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2D3B498" w14:textId="77777777" w:rsidR="00665B99" w:rsidRPr="00D3713D" w:rsidRDefault="00665B99" w:rsidP="008E68C5">
            <w:pPr>
              <w:rPr>
                <w:rFonts w:ascii="Arial" w:hAnsi="Arial" w:cs="Arial"/>
              </w:rPr>
            </w:pPr>
          </w:p>
        </w:tc>
        <w:tc>
          <w:tcPr>
            <w:tcW w:w="2325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EC4147F" w14:textId="65F5B76F" w:rsidR="00665B99" w:rsidRDefault="00FF066B" w:rsidP="00C97A44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art 4</w:t>
            </w:r>
          </w:p>
        </w:tc>
      </w:tr>
      <w:tr w:rsidR="00FF066B" w:rsidRPr="001272CB" w14:paraId="6492FD60" w14:textId="77777777" w:rsidTr="0043098B">
        <w:trPr>
          <w:jc w:val="center"/>
        </w:trPr>
        <w:tc>
          <w:tcPr>
            <w:tcW w:w="132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C14574B" w14:textId="1090E1A2" w:rsidR="00FF066B" w:rsidRPr="001272CB" w:rsidRDefault="00FF066B" w:rsidP="00FF066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9/24</w:t>
            </w:r>
          </w:p>
        </w:tc>
        <w:tc>
          <w:tcPr>
            <w:tcW w:w="145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365CEB5" w14:textId="59B434FE" w:rsidR="00FF066B" w:rsidRPr="001272CB" w:rsidRDefault="00FF066B" w:rsidP="00FF066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Mon</w:t>
            </w:r>
          </w:p>
        </w:tc>
        <w:tc>
          <w:tcPr>
            <w:tcW w:w="5665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3B7D656" w14:textId="11F1F445" w:rsidR="00FF066B" w:rsidRPr="001272CB" w:rsidRDefault="00FF066B" w:rsidP="00FF066B">
            <w:pPr>
              <w:rPr>
                <w:rFonts w:ascii="Arial" w:hAnsi="Arial" w:cs="Arial"/>
              </w:rPr>
            </w:pPr>
            <w:r w:rsidRPr="00D3713D">
              <w:rPr>
                <w:rFonts w:ascii="Arial" w:hAnsi="Arial" w:cs="Arial"/>
              </w:rPr>
              <w:t>Library Research References &amp; APA format</w:t>
            </w:r>
          </w:p>
        </w:tc>
        <w:tc>
          <w:tcPr>
            <w:tcW w:w="2325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EA68040" w14:textId="35597719" w:rsidR="00FF066B" w:rsidRPr="001272CB" w:rsidRDefault="00FF066B" w:rsidP="00FF066B">
            <w:pPr>
              <w:rPr>
                <w:rFonts w:ascii="Arial" w:hAnsi="Arial" w:cs="Arial"/>
              </w:rPr>
            </w:pPr>
          </w:p>
        </w:tc>
      </w:tr>
      <w:tr w:rsidR="00FF066B" w:rsidRPr="001272CB" w14:paraId="5399BB7C" w14:textId="77777777" w:rsidTr="00665B99">
        <w:trPr>
          <w:jc w:val="center"/>
        </w:trPr>
        <w:tc>
          <w:tcPr>
            <w:tcW w:w="132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60F3BD1" w14:textId="7D5B8075" w:rsidR="00FF066B" w:rsidRPr="001272CB" w:rsidRDefault="00FF066B" w:rsidP="00FF066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9/26</w:t>
            </w:r>
          </w:p>
        </w:tc>
        <w:tc>
          <w:tcPr>
            <w:tcW w:w="145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176A900" w14:textId="4B47634A" w:rsidR="00FF066B" w:rsidRPr="001272CB" w:rsidRDefault="00FF066B" w:rsidP="00FF066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Wed</w:t>
            </w:r>
          </w:p>
        </w:tc>
        <w:tc>
          <w:tcPr>
            <w:tcW w:w="5665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2716229" w14:textId="77777777" w:rsidR="00FF066B" w:rsidRDefault="00FF066B" w:rsidP="00FF066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upporting Materials</w:t>
            </w:r>
            <w:r w:rsidRPr="00D3713D">
              <w:rPr>
                <w:rFonts w:ascii="Arial" w:hAnsi="Arial" w:cs="Arial"/>
              </w:rPr>
              <w:t xml:space="preserve"> </w:t>
            </w:r>
            <w:r>
              <w:rPr>
                <w:rFonts w:ascii="Arial" w:hAnsi="Arial" w:cs="Arial"/>
              </w:rPr>
              <w:t>&amp; Responsible Knowledge</w:t>
            </w:r>
          </w:p>
          <w:p w14:paraId="70B83BDC" w14:textId="12CFA4A6" w:rsidR="00373C03" w:rsidRPr="001272CB" w:rsidRDefault="00373C03" w:rsidP="00FF066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ntroductions &amp; Conclusions</w:t>
            </w:r>
          </w:p>
        </w:tc>
        <w:tc>
          <w:tcPr>
            <w:tcW w:w="2325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6DD51D8" w14:textId="23049191" w:rsidR="00FF066B" w:rsidRPr="001272CB" w:rsidRDefault="00FF066B" w:rsidP="00FF066B">
            <w:pPr>
              <w:rPr>
                <w:rFonts w:ascii="Arial" w:hAnsi="Arial" w:cs="Arial"/>
              </w:rPr>
            </w:pPr>
          </w:p>
        </w:tc>
      </w:tr>
      <w:tr w:rsidR="00FF066B" w:rsidRPr="001272CB" w14:paraId="38EF5F73" w14:textId="77777777" w:rsidTr="00665B99">
        <w:trPr>
          <w:jc w:val="center"/>
        </w:trPr>
        <w:tc>
          <w:tcPr>
            <w:tcW w:w="132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BBA7317" w14:textId="0040C788" w:rsidR="00FF066B" w:rsidRPr="00BF2A22" w:rsidRDefault="00FF066B" w:rsidP="00FF066B">
            <w:pPr>
              <w:rPr>
                <w:rFonts w:ascii="Arial" w:hAnsi="Arial" w:cs="Arial"/>
                <w:b/>
              </w:rPr>
            </w:pPr>
            <w:r w:rsidRPr="00BF2A22">
              <w:rPr>
                <w:rFonts w:ascii="Arial" w:hAnsi="Arial" w:cs="Arial"/>
                <w:b/>
              </w:rPr>
              <w:t>Week 8</w:t>
            </w:r>
          </w:p>
        </w:tc>
        <w:tc>
          <w:tcPr>
            <w:tcW w:w="145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ADE1A8A" w14:textId="77777777" w:rsidR="00FF066B" w:rsidRDefault="00FF066B" w:rsidP="00FF066B">
            <w:pPr>
              <w:rPr>
                <w:rFonts w:ascii="Arial" w:hAnsi="Arial" w:cs="Arial"/>
              </w:rPr>
            </w:pPr>
          </w:p>
        </w:tc>
        <w:tc>
          <w:tcPr>
            <w:tcW w:w="5665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5ACEA29" w14:textId="66FFE263" w:rsidR="00FF066B" w:rsidRPr="00BF2A22" w:rsidRDefault="00FF066B" w:rsidP="00FF066B">
            <w:pPr>
              <w:rPr>
                <w:rFonts w:ascii="Arial" w:hAnsi="Arial" w:cs="Arial"/>
                <w:b/>
              </w:rPr>
            </w:pPr>
            <w:r w:rsidRPr="00BF2A22">
              <w:rPr>
                <w:rFonts w:ascii="Arial" w:hAnsi="Arial" w:cs="Arial"/>
                <w:b/>
              </w:rPr>
              <w:t xml:space="preserve">                               October</w:t>
            </w:r>
          </w:p>
        </w:tc>
        <w:tc>
          <w:tcPr>
            <w:tcW w:w="2325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5A0126B" w14:textId="01E807CF" w:rsidR="00FF066B" w:rsidRDefault="00FF066B" w:rsidP="00FF066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art 6</w:t>
            </w:r>
          </w:p>
        </w:tc>
      </w:tr>
      <w:tr w:rsidR="00373C03" w:rsidRPr="001272CB" w14:paraId="2CBDAAAE" w14:textId="77777777" w:rsidTr="00665B99">
        <w:trPr>
          <w:jc w:val="center"/>
        </w:trPr>
        <w:tc>
          <w:tcPr>
            <w:tcW w:w="132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22D8AAE" w14:textId="605A972F" w:rsidR="00373C03" w:rsidRPr="001272CB" w:rsidRDefault="00373C03" w:rsidP="00373C0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0/1</w:t>
            </w:r>
          </w:p>
        </w:tc>
        <w:tc>
          <w:tcPr>
            <w:tcW w:w="145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82E0F20" w14:textId="509668CE" w:rsidR="00373C03" w:rsidRPr="001272CB" w:rsidRDefault="00373C03" w:rsidP="00373C0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Mon</w:t>
            </w:r>
          </w:p>
        </w:tc>
        <w:tc>
          <w:tcPr>
            <w:tcW w:w="5665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95C6C3B" w14:textId="77777777" w:rsidR="00373C03" w:rsidRPr="00D3713D" w:rsidRDefault="00373C03" w:rsidP="00373C03">
            <w:pPr>
              <w:rPr>
                <w:rFonts w:ascii="Arial" w:hAnsi="Arial" w:cs="Arial"/>
              </w:rPr>
            </w:pPr>
            <w:r w:rsidRPr="00D3713D">
              <w:rPr>
                <w:rFonts w:ascii="Arial" w:hAnsi="Arial" w:cs="Arial"/>
              </w:rPr>
              <w:t xml:space="preserve"> Presentation Aids &amp; Using Power Point</w:t>
            </w:r>
          </w:p>
          <w:p w14:paraId="5D1460F8" w14:textId="3BED085E" w:rsidR="00373C03" w:rsidRPr="001272CB" w:rsidRDefault="00373C03" w:rsidP="00373C03">
            <w:pPr>
              <w:rPr>
                <w:rFonts w:ascii="Arial" w:hAnsi="Arial" w:cs="Arial"/>
              </w:rPr>
            </w:pPr>
          </w:p>
        </w:tc>
        <w:tc>
          <w:tcPr>
            <w:tcW w:w="2325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1D8FF0E" w14:textId="53CB7B80" w:rsidR="00373C03" w:rsidRPr="001272CB" w:rsidRDefault="00373C03" w:rsidP="00373C03">
            <w:pPr>
              <w:rPr>
                <w:rFonts w:ascii="Arial" w:hAnsi="Arial" w:cs="Arial"/>
              </w:rPr>
            </w:pPr>
          </w:p>
        </w:tc>
      </w:tr>
      <w:tr w:rsidR="00373C03" w:rsidRPr="001272CB" w14:paraId="402D239C" w14:textId="77777777" w:rsidTr="00665B99">
        <w:trPr>
          <w:jc w:val="center"/>
        </w:trPr>
        <w:tc>
          <w:tcPr>
            <w:tcW w:w="132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349B2F3" w14:textId="4F1326C4" w:rsidR="00373C03" w:rsidRPr="001272CB" w:rsidRDefault="00373C03" w:rsidP="00373C0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0/3</w:t>
            </w:r>
          </w:p>
        </w:tc>
        <w:tc>
          <w:tcPr>
            <w:tcW w:w="145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D62D0AC" w14:textId="352CC96A" w:rsidR="00373C03" w:rsidRPr="001272CB" w:rsidRDefault="00373C03" w:rsidP="00373C0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Wed</w:t>
            </w:r>
          </w:p>
        </w:tc>
        <w:tc>
          <w:tcPr>
            <w:tcW w:w="5665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6973068" w14:textId="1BC1CB69" w:rsidR="00373C03" w:rsidRPr="001272CB" w:rsidRDefault="00373C03" w:rsidP="00373C03">
            <w:pPr>
              <w:rPr>
                <w:rFonts w:ascii="Arial" w:hAnsi="Arial" w:cs="Arial"/>
              </w:rPr>
            </w:pPr>
            <w:r w:rsidRPr="00D3713D">
              <w:rPr>
                <w:rFonts w:ascii="Arial" w:hAnsi="Arial" w:cs="Arial"/>
              </w:rPr>
              <w:t>Professional Speech Critiques</w:t>
            </w:r>
          </w:p>
        </w:tc>
        <w:tc>
          <w:tcPr>
            <w:tcW w:w="2325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128AACB" w14:textId="24DBD5C9" w:rsidR="00373C03" w:rsidRPr="001272CB" w:rsidRDefault="00373C03" w:rsidP="00373C03">
            <w:pPr>
              <w:rPr>
                <w:rFonts w:ascii="Arial" w:hAnsi="Arial" w:cs="Arial"/>
              </w:rPr>
            </w:pPr>
          </w:p>
        </w:tc>
      </w:tr>
      <w:tr w:rsidR="00373C03" w:rsidRPr="001272CB" w14:paraId="17EDD8DF" w14:textId="77777777" w:rsidTr="00665B99">
        <w:trPr>
          <w:jc w:val="center"/>
        </w:trPr>
        <w:tc>
          <w:tcPr>
            <w:tcW w:w="132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066810B" w14:textId="69F42448" w:rsidR="00373C03" w:rsidRPr="00BF2A22" w:rsidRDefault="00373C03" w:rsidP="00373C03">
            <w:pPr>
              <w:rPr>
                <w:rFonts w:ascii="Arial" w:hAnsi="Arial" w:cs="Arial"/>
                <w:b/>
              </w:rPr>
            </w:pPr>
            <w:r w:rsidRPr="00BF2A22">
              <w:rPr>
                <w:rFonts w:ascii="Arial" w:hAnsi="Arial" w:cs="Arial"/>
                <w:b/>
              </w:rPr>
              <w:t>Week 9</w:t>
            </w:r>
          </w:p>
        </w:tc>
        <w:tc>
          <w:tcPr>
            <w:tcW w:w="145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771441C" w14:textId="77777777" w:rsidR="00373C03" w:rsidRDefault="00373C03" w:rsidP="00373C03">
            <w:pPr>
              <w:rPr>
                <w:rFonts w:ascii="Arial" w:hAnsi="Arial" w:cs="Arial"/>
              </w:rPr>
            </w:pPr>
          </w:p>
        </w:tc>
        <w:tc>
          <w:tcPr>
            <w:tcW w:w="5665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F4EBA17" w14:textId="77777777" w:rsidR="00373C03" w:rsidRDefault="00373C03" w:rsidP="00373C03">
            <w:pPr>
              <w:rPr>
                <w:rFonts w:ascii="Arial" w:hAnsi="Arial" w:cs="Arial"/>
              </w:rPr>
            </w:pPr>
          </w:p>
        </w:tc>
        <w:tc>
          <w:tcPr>
            <w:tcW w:w="2325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A45EEFA" w14:textId="77777777" w:rsidR="00373C03" w:rsidRDefault="00373C03" w:rsidP="00373C03">
            <w:pPr>
              <w:rPr>
                <w:rFonts w:ascii="Arial" w:hAnsi="Arial" w:cs="Arial"/>
              </w:rPr>
            </w:pPr>
          </w:p>
        </w:tc>
      </w:tr>
      <w:tr w:rsidR="00373C03" w:rsidRPr="001272CB" w14:paraId="1807A292" w14:textId="77777777" w:rsidTr="00665B99">
        <w:trPr>
          <w:jc w:val="center"/>
        </w:trPr>
        <w:tc>
          <w:tcPr>
            <w:tcW w:w="132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EBBE6E0" w14:textId="36C15C12" w:rsidR="00373C03" w:rsidRPr="001272CB" w:rsidRDefault="00373C03" w:rsidP="00373C0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0/8</w:t>
            </w:r>
          </w:p>
        </w:tc>
        <w:tc>
          <w:tcPr>
            <w:tcW w:w="145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994D2A1" w14:textId="73A571D6" w:rsidR="00373C03" w:rsidRPr="001272CB" w:rsidRDefault="00373C03" w:rsidP="00373C0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Mon</w:t>
            </w:r>
          </w:p>
        </w:tc>
        <w:tc>
          <w:tcPr>
            <w:tcW w:w="5665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A48D2F2" w14:textId="77777777" w:rsidR="00373C03" w:rsidRDefault="00373C03" w:rsidP="00373C03">
            <w:pPr>
              <w:rPr>
                <w:rFonts w:ascii="Arial" w:hAnsi="Arial" w:cs="Arial"/>
              </w:rPr>
            </w:pPr>
            <w:r w:rsidRPr="00D3713D">
              <w:rPr>
                <w:rFonts w:ascii="Arial" w:hAnsi="Arial" w:cs="Arial"/>
              </w:rPr>
              <w:t xml:space="preserve"> </w:t>
            </w:r>
            <w:r>
              <w:rPr>
                <w:rFonts w:ascii="Arial" w:hAnsi="Arial" w:cs="Arial"/>
              </w:rPr>
              <w:t>Outline Workshop speech dates assigned</w:t>
            </w:r>
          </w:p>
          <w:p w14:paraId="232BCE5E" w14:textId="76D14FFF" w:rsidR="00373C03" w:rsidRPr="001272CB" w:rsidRDefault="00373C03" w:rsidP="00373C0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rofessional Speech Critique workshop</w:t>
            </w:r>
          </w:p>
        </w:tc>
        <w:tc>
          <w:tcPr>
            <w:tcW w:w="2325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BC46430" w14:textId="77777777" w:rsidR="00373C03" w:rsidRDefault="00373C03" w:rsidP="00373C0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 copies of BOTH</w:t>
            </w:r>
          </w:p>
          <w:p w14:paraId="6298B93F" w14:textId="0844358C" w:rsidR="00373C03" w:rsidRPr="001272CB" w:rsidRDefault="00373C03" w:rsidP="00373C0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required in class</w:t>
            </w:r>
          </w:p>
        </w:tc>
      </w:tr>
      <w:tr w:rsidR="00373C03" w:rsidRPr="001272CB" w14:paraId="06D5075A" w14:textId="77777777" w:rsidTr="00665B99">
        <w:trPr>
          <w:jc w:val="center"/>
        </w:trPr>
        <w:tc>
          <w:tcPr>
            <w:tcW w:w="132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7F4781A" w14:textId="5F3AE721" w:rsidR="00373C03" w:rsidRPr="001272CB" w:rsidRDefault="00373C03" w:rsidP="00373C0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0/10</w:t>
            </w:r>
          </w:p>
        </w:tc>
        <w:tc>
          <w:tcPr>
            <w:tcW w:w="145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8B07F11" w14:textId="76BF88BF" w:rsidR="00373C03" w:rsidRPr="001272CB" w:rsidRDefault="00373C03" w:rsidP="00373C0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Wed</w:t>
            </w:r>
          </w:p>
        </w:tc>
        <w:tc>
          <w:tcPr>
            <w:tcW w:w="5665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D62BAD8" w14:textId="77777777" w:rsidR="00373C03" w:rsidRDefault="00373C03" w:rsidP="00373C0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nformative Outlines Due on Canvas</w:t>
            </w:r>
          </w:p>
          <w:p w14:paraId="2607B8AC" w14:textId="4FA6F025" w:rsidR="00373C03" w:rsidRPr="001272CB" w:rsidRDefault="00373C03" w:rsidP="00373C03">
            <w:pPr>
              <w:rPr>
                <w:rFonts w:ascii="Arial" w:hAnsi="Arial" w:cs="Arial"/>
              </w:rPr>
            </w:pPr>
            <w:r w:rsidRPr="00D3713D">
              <w:rPr>
                <w:rFonts w:ascii="Arial" w:hAnsi="Arial" w:cs="Arial"/>
              </w:rPr>
              <w:t>Quiz 2 (</w:t>
            </w:r>
            <w:r>
              <w:rPr>
                <w:rFonts w:ascii="Arial" w:hAnsi="Arial" w:cs="Arial"/>
              </w:rPr>
              <w:t>Parts 2,4, 6 &amp;</w:t>
            </w:r>
            <w:r w:rsidRPr="00D3713D">
              <w:rPr>
                <w:rFonts w:ascii="Arial" w:hAnsi="Arial" w:cs="Arial"/>
              </w:rPr>
              <w:t xml:space="preserve"> Lecture notes)  </w:t>
            </w:r>
          </w:p>
        </w:tc>
        <w:tc>
          <w:tcPr>
            <w:tcW w:w="2325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1445DF4" w14:textId="3BE999F7" w:rsidR="00373C03" w:rsidRPr="001272CB" w:rsidRDefault="00373C03" w:rsidP="00373C03">
            <w:pPr>
              <w:rPr>
                <w:rFonts w:ascii="Arial" w:hAnsi="Arial" w:cs="Arial"/>
              </w:rPr>
            </w:pPr>
          </w:p>
        </w:tc>
      </w:tr>
      <w:tr w:rsidR="00373C03" w:rsidRPr="001272CB" w14:paraId="7843FBAD" w14:textId="77777777" w:rsidTr="00665B99">
        <w:trPr>
          <w:jc w:val="center"/>
        </w:trPr>
        <w:tc>
          <w:tcPr>
            <w:tcW w:w="132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F0213A6" w14:textId="77777777" w:rsidR="00373C03" w:rsidRDefault="00373C03" w:rsidP="00373C03">
            <w:pPr>
              <w:rPr>
                <w:rFonts w:ascii="Arial" w:hAnsi="Arial" w:cs="Arial"/>
              </w:rPr>
            </w:pPr>
          </w:p>
          <w:p w14:paraId="1B872298" w14:textId="77777777" w:rsidR="00373C03" w:rsidRDefault="00373C03" w:rsidP="00373C03">
            <w:pPr>
              <w:rPr>
                <w:rFonts w:ascii="Arial" w:hAnsi="Arial" w:cs="Arial"/>
              </w:rPr>
            </w:pPr>
          </w:p>
          <w:p w14:paraId="4CE076BF" w14:textId="2DB889B1" w:rsidR="00373C03" w:rsidRDefault="00373C03" w:rsidP="00373C03">
            <w:pPr>
              <w:rPr>
                <w:rFonts w:ascii="Arial" w:hAnsi="Arial" w:cs="Arial"/>
              </w:rPr>
            </w:pPr>
          </w:p>
        </w:tc>
        <w:tc>
          <w:tcPr>
            <w:tcW w:w="145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A3855BA" w14:textId="77777777" w:rsidR="00373C03" w:rsidRDefault="00373C03" w:rsidP="00373C03">
            <w:pPr>
              <w:rPr>
                <w:rFonts w:ascii="Arial" w:hAnsi="Arial" w:cs="Arial"/>
              </w:rPr>
            </w:pPr>
          </w:p>
        </w:tc>
        <w:tc>
          <w:tcPr>
            <w:tcW w:w="5665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E3DA054" w14:textId="77777777" w:rsidR="00373C03" w:rsidRDefault="00373C03" w:rsidP="00373C03">
            <w:pPr>
              <w:rPr>
                <w:rFonts w:ascii="Arial" w:hAnsi="Arial" w:cs="Arial"/>
              </w:rPr>
            </w:pPr>
          </w:p>
        </w:tc>
        <w:tc>
          <w:tcPr>
            <w:tcW w:w="2325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D3C9599" w14:textId="77777777" w:rsidR="00373C03" w:rsidRPr="001272CB" w:rsidRDefault="00373C03" w:rsidP="00373C03">
            <w:pPr>
              <w:rPr>
                <w:rFonts w:ascii="Arial" w:hAnsi="Arial" w:cs="Arial"/>
              </w:rPr>
            </w:pPr>
          </w:p>
        </w:tc>
      </w:tr>
      <w:tr w:rsidR="00373C03" w:rsidRPr="001272CB" w14:paraId="097E51B4" w14:textId="77777777" w:rsidTr="00665B99">
        <w:trPr>
          <w:jc w:val="center"/>
        </w:trPr>
        <w:tc>
          <w:tcPr>
            <w:tcW w:w="132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BFF74DF" w14:textId="7021FA74" w:rsidR="00373C03" w:rsidRPr="00BF2A22" w:rsidRDefault="00373C03" w:rsidP="00373C03">
            <w:pPr>
              <w:rPr>
                <w:rFonts w:ascii="Arial" w:hAnsi="Arial" w:cs="Arial"/>
                <w:b/>
              </w:rPr>
            </w:pPr>
            <w:r w:rsidRPr="00BF2A22">
              <w:rPr>
                <w:rFonts w:ascii="Arial" w:hAnsi="Arial" w:cs="Arial"/>
                <w:b/>
              </w:rPr>
              <w:lastRenderedPageBreak/>
              <w:t>Week 10</w:t>
            </w:r>
          </w:p>
        </w:tc>
        <w:tc>
          <w:tcPr>
            <w:tcW w:w="145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233785C" w14:textId="77777777" w:rsidR="00373C03" w:rsidRDefault="00373C03" w:rsidP="00373C03">
            <w:pPr>
              <w:rPr>
                <w:rFonts w:ascii="Arial" w:hAnsi="Arial" w:cs="Arial"/>
              </w:rPr>
            </w:pPr>
          </w:p>
        </w:tc>
        <w:tc>
          <w:tcPr>
            <w:tcW w:w="5665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B9D4A19" w14:textId="77777777" w:rsidR="00373C03" w:rsidRDefault="00373C03" w:rsidP="00373C03">
            <w:pPr>
              <w:rPr>
                <w:rFonts w:ascii="Arial" w:hAnsi="Arial" w:cs="Arial"/>
              </w:rPr>
            </w:pPr>
          </w:p>
        </w:tc>
        <w:tc>
          <w:tcPr>
            <w:tcW w:w="2325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C30717C" w14:textId="77777777" w:rsidR="00373C03" w:rsidRPr="001272CB" w:rsidRDefault="00373C03" w:rsidP="00373C03">
            <w:pPr>
              <w:rPr>
                <w:rFonts w:ascii="Arial" w:hAnsi="Arial" w:cs="Arial"/>
              </w:rPr>
            </w:pPr>
          </w:p>
        </w:tc>
      </w:tr>
      <w:tr w:rsidR="00373C03" w:rsidRPr="001272CB" w14:paraId="67DD01FB" w14:textId="77777777" w:rsidTr="00665B99">
        <w:trPr>
          <w:jc w:val="center"/>
        </w:trPr>
        <w:tc>
          <w:tcPr>
            <w:tcW w:w="132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587B388" w14:textId="5588DBEA" w:rsidR="00373C03" w:rsidRPr="001272CB" w:rsidRDefault="00373C03" w:rsidP="00373C0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0/15</w:t>
            </w:r>
          </w:p>
        </w:tc>
        <w:tc>
          <w:tcPr>
            <w:tcW w:w="145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1FF25D9" w14:textId="46D9851E" w:rsidR="00373C03" w:rsidRPr="001272CB" w:rsidRDefault="00373C03" w:rsidP="00373C0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Mon</w:t>
            </w:r>
          </w:p>
        </w:tc>
        <w:tc>
          <w:tcPr>
            <w:tcW w:w="5665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9B2374B" w14:textId="5BCEA9AD" w:rsidR="00373C03" w:rsidRPr="00D3713D" w:rsidRDefault="00373C03" w:rsidP="00373C03">
            <w:pPr>
              <w:rPr>
                <w:rFonts w:ascii="Arial" w:hAnsi="Arial" w:cs="Arial"/>
              </w:rPr>
            </w:pPr>
            <w:r w:rsidRPr="00D3713D">
              <w:rPr>
                <w:rFonts w:ascii="Arial" w:hAnsi="Arial" w:cs="Arial"/>
              </w:rPr>
              <w:t xml:space="preserve"> </w:t>
            </w:r>
            <w:r w:rsidRPr="00D3713D">
              <w:rPr>
                <w:rFonts w:ascii="Arial" w:hAnsi="Arial" w:cs="Arial"/>
              </w:rPr>
              <w:t>Informative Speeches</w:t>
            </w:r>
            <w:r w:rsidRPr="00D3713D">
              <w:rPr>
                <w:rFonts w:ascii="Arial" w:hAnsi="Arial" w:cs="Arial"/>
              </w:rPr>
              <w:t xml:space="preserve"> </w:t>
            </w:r>
          </w:p>
          <w:p w14:paraId="245BCD93" w14:textId="225034E8" w:rsidR="00373C03" w:rsidRPr="001272CB" w:rsidRDefault="00373C03" w:rsidP="00373C03">
            <w:pPr>
              <w:rPr>
                <w:rFonts w:ascii="Arial" w:hAnsi="Arial" w:cs="Arial"/>
              </w:rPr>
            </w:pPr>
            <w:r w:rsidRPr="00D3713D">
              <w:rPr>
                <w:rFonts w:ascii="Arial" w:hAnsi="Arial" w:cs="Arial"/>
              </w:rPr>
              <w:t>Assign Third Speech - Persuasion</w:t>
            </w:r>
          </w:p>
        </w:tc>
        <w:tc>
          <w:tcPr>
            <w:tcW w:w="2325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0EA4EC6" w14:textId="77777777" w:rsidR="00373C03" w:rsidRPr="001272CB" w:rsidRDefault="00373C03" w:rsidP="00373C03">
            <w:pPr>
              <w:rPr>
                <w:rFonts w:ascii="Arial" w:hAnsi="Arial" w:cs="Arial"/>
              </w:rPr>
            </w:pPr>
          </w:p>
        </w:tc>
      </w:tr>
      <w:tr w:rsidR="00373C03" w:rsidRPr="001272CB" w14:paraId="5D7B17E8" w14:textId="77777777" w:rsidTr="00665B99">
        <w:trPr>
          <w:jc w:val="center"/>
        </w:trPr>
        <w:tc>
          <w:tcPr>
            <w:tcW w:w="132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4A1E45C" w14:textId="128BAF1D" w:rsidR="00373C03" w:rsidRPr="001272CB" w:rsidRDefault="00373C03" w:rsidP="00373C0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0/17</w:t>
            </w:r>
          </w:p>
        </w:tc>
        <w:tc>
          <w:tcPr>
            <w:tcW w:w="145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1C25FA8" w14:textId="593A02CB" w:rsidR="00373C03" w:rsidRPr="001272CB" w:rsidRDefault="00373C03" w:rsidP="00373C0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Wed</w:t>
            </w:r>
          </w:p>
        </w:tc>
        <w:tc>
          <w:tcPr>
            <w:tcW w:w="5665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8DC9FC0" w14:textId="515E6E69" w:rsidR="00373C03" w:rsidRPr="001272CB" w:rsidRDefault="00373C03" w:rsidP="00373C03">
            <w:pPr>
              <w:rPr>
                <w:rFonts w:ascii="Arial" w:hAnsi="Arial" w:cs="Arial"/>
              </w:rPr>
            </w:pPr>
            <w:r w:rsidRPr="00D3713D">
              <w:rPr>
                <w:rFonts w:ascii="Arial" w:hAnsi="Arial" w:cs="Arial"/>
              </w:rPr>
              <w:t>Informative Speeches</w:t>
            </w:r>
          </w:p>
        </w:tc>
        <w:tc>
          <w:tcPr>
            <w:tcW w:w="2325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2E95BFF" w14:textId="77777777" w:rsidR="00373C03" w:rsidRPr="001272CB" w:rsidRDefault="00373C03" w:rsidP="00373C03">
            <w:pPr>
              <w:rPr>
                <w:rFonts w:ascii="Arial" w:hAnsi="Arial" w:cs="Arial"/>
              </w:rPr>
            </w:pPr>
          </w:p>
        </w:tc>
      </w:tr>
      <w:tr w:rsidR="00373C03" w:rsidRPr="001272CB" w14:paraId="17700B01" w14:textId="77777777" w:rsidTr="00665B99">
        <w:trPr>
          <w:jc w:val="center"/>
        </w:trPr>
        <w:tc>
          <w:tcPr>
            <w:tcW w:w="132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D5371AF" w14:textId="473C83A5" w:rsidR="00373C03" w:rsidRPr="00BF2A22" w:rsidRDefault="00373C03" w:rsidP="00373C03">
            <w:pPr>
              <w:rPr>
                <w:rFonts w:ascii="Arial" w:hAnsi="Arial" w:cs="Arial"/>
                <w:b/>
              </w:rPr>
            </w:pPr>
            <w:r w:rsidRPr="00BF2A22">
              <w:rPr>
                <w:rFonts w:ascii="Arial" w:hAnsi="Arial" w:cs="Arial"/>
                <w:b/>
              </w:rPr>
              <w:t>Week 11</w:t>
            </w:r>
          </w:p>
        </w:tc>
        <w:tc>
          <w:tcPr>
            <w:tcW w:w="145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53D2548" w14:textId="77777777" w:rsidR="00373C03" w:rsidRDefault="00373C03" w:rsidP="00373C03">
            <w:pPr>
              <w:rPr>
                <w:rFonts w:ascii="Arial" w:hAnsi="Arial" w:cs="Arial"/>
              </w:rPr>
            </w:pPr>
          </w:p>
        </w:tc>
        <w:tc>
          <w:tcPr>
            <w:tcW w:w="5665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5CC2BC5" w14:textId="77777777" w:rsidR="00373C03" w:rsidRPr="001272CB" w:rsidRDefault="00373C03" w:rsidP="00373C03">
            <w:pPr>
              <w:rPr>
                <w:rFonts w:ascii="Arial" w:hAnsi="Arial" w:cs="Arial"/>
              </w:rPr>
            </w:pPr>
          </w:p>
        </w:tc>
        <w:tc>
          <w:tcPr>
            <w:tcW w:w="2325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4B824FF" w14:textId="62A343D8" w:rsidR="00373C03" w:rsidRPr="001272CB" w:rsidRDefault="00373C03" w:rsidP="00373C0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art 7</w:t>
            </w:r>
          </w:p>
        </w:tc>
      </w:tr>
      <w:tr w:rsidR="00373C03" w:rsidRPr="001272CB" w14:paraId="220C2B46" w14:textId="77777777" w:rsidTr="00665B99">
        <w:trPr>
          <w:jc w:val="center"/>
        </w:trPr>
        <w:tc>
          <w:tcPr>
            <w:tcW w:w="13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6510A0E" w14:textId="75D52C44" w:rsidR="00373C03" w:rsidRPr="001272CB" w:rsidRDefault="00373C03" w:rsidP="00373C0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0/22</w:t>
            </w:r>
          </w:p>
        </w:tc>
        <w:tc>
          <w:tcPr>
            <w:tcW w:w="1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DFB8EB4" w14:textId="2560C885" w:rsidR="00373C03" w:rsidRPr="001272CB" w:rsidRDefault="00373C03" w:rsidP="00373C0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Mon</w:t>
            </w:r>
          </w:p>
        </w:tc>
        <w:tc>
          <w:tcPr>
            <w:tcW w:w="566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69E8481" w14:textId="733CD05C" w:rsidR="00373C03" w:rsidRPr="001272CB" w:rsidRDefault="00373C03" w:rsidP="00373C0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nformative Speeches</w:t>
            </w:r>
          </w:p>
        </w:tc>
        <w:tc>
          <w:tcPr>
            <w:tcW w:w="232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A4E1F1A" w14:textId="0369A6B2" w:rsidR="00373C03" w:rsidRPr="001272CB" w:rsidRDefault="00373C03" w:rsidP="00373C03">
            <w:pPr>
              <w:rPr>
                <w:rFonts w:ascii="Arial" w:hAnsi="Arial" w:cs="Arial"/>
              </w:rPr>
            </w:pPr>
          </w:p>
        </w:tc>
      </w:tr>
      <w:tr w:rsidR="00415B08" w:rsidRPr="001272CB" w14:paraId="0A885327" w14:textId="77777777" w:rsidTr="00665B99">
        <w:trPr>
          <w:jc w:val="center"/>
        </w:trPr>
        <w:tc>
          <w:tcPr>
            <w:tcW w:w="13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7E4D59A" w14:textId="21203BAB" w:rsidR="00415B08" w:rsidRPr="001272CB" w:rsidRDefault="00415B08" w:rsidP="00415B08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0/24</w:t>
            </w:r>
          </w:p>
        </w:tc>
        <w:tc>
          <w:tcPr>
            <w:tcW w:w="1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0E33F20" w14:textId="566FB71D" w:rsidR="00415B08" w:rsidRPr="001272CB" w:rsidRDefault="00415B08" w:rsidP="00415B08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Wed</w:t>
            </w:r>
          </w:p>
        </w:tc>
        <w:tc>
          <w:tcPr>
            <w:tcW w:w="566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8F981B9" w14:textId="744D0B91" w:rsidR="00415B08" w:rsidRPr="001272CB" w:rsidRDefault="00415B08" w:rsidP="00415B08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Persuasive Strategies </w:t>
            </w:r>
            <w:r w:rsidRPr="001272CB">
              <w:rPr>
                <w:rFonts w:ascii="Arial" w:hAnsi="Arial" w:cs="Arial"/>
              </w:rPr>
              <w:t>Spoken Word</w:t>
            </w:r>
          </w:p>
        </w:tc>
        <w:tc>
          <w:tcPr>
            <w:tcW w:w="232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6F25A8B" w14:textId="77777777" w:rsidR="00415B08" w:rsidRPr="001272CB" w:rsidRDefault="00415B08" w:rsidP="00415B08">
            <w:pPr>
              <w:rPr>
                <w:rFonts w:ascii="Arial" w:hAnsi="Arial" w:cs="Arial"/>
              </w:rPr>
            </w:pPr>
          </w:p>
        </w:tc>
      </w:tr>
      <w:tr w:rsidR="00373C03" w:rsidRPr="001272CB" w14:paraId="5617E44D" w14:textId="77777777" w:rsidTr="00665B99">
        <w:trPr>
          <w:jc w:val="center"/>
        </w:trPr>
        <w:tc>
          <w:tcPr>
            <w:tcW w:w="13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8121EBE" w14:textId="267FE6DC" w:rsidR="00373C03" w:rsidRPr="00BF2A22" w:rsidRDefault="00373C03" w:rsidP="00373C03">
            <w:pPr>
              <w:rPr>
                <w:rFonts w:ascii="Arial" w:hAnsi="Arial" w:cs="Arial"/>
                <w:b/>
              </w:rPr>
            </w:pPr>
            <w:r w:rsidRPr="00BF2A22">
              <w:rPr>
                <w:rFonts w:ascii="Arial" w:hAnsi="Arial" w:cs="Arial"/>
                <w:b/>
              </w:rPr>
              <w:t>Week 12</w:t>
            </w:r>
          </w:p>
        </w:tc>
        <w:tc>
          <w:tcPr>
            <w:tcW w:w="1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A3222D6" w14:textId="77777777" w:rsidR="00373C03" w:rsidRDefault="00373C03" w:rsidP="00373C03">
            <w:pPr>
              <w:rPr>
                <w:rFonts w:ascii="Arial" w:hAnsi="Arial" w:cs="Arial"/>
              </w:rPr>
            </w:pPr>
          </w:p>
        </w:tc>
        <w:tc>
          <w:tcPr>
            <w:tcW w:w="566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06F2DFA" w14:textId="77777777" w:rsidR="00373C03" w:rsidRDefault="00373C03" w:rsidP="00373C03">
            <w:pPr>
              <w:rPr>
                <w:rFonts w:ascii="Arial" w:hAnsi="Arial" w:cs="Arial"/>
              </w:rPr>
            </w:pPr>
          </w:p>
        </w:tc>
        <w:tc>
          <w:tcPr>
            <w:tcW w:w="232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443BF8A" w14:textId="7B9A1EF9" w:rsidR="00373C03" w:rsidRPr="001272CB" w:rsidRDefault="00373C03" w:rsidP="00373C03">
            <w:pPr>
              <w:rPr>
                <w:rFonts w:ascii="Arial" w:hAnsi="Arial" w:cs="Arial"/>
              </w:rPr>
            </w:pPr>
          </w:p>
        </w:tc>
      </w:tr>
      <w:tr w:rsidR="00373C03" w:rsidRPr="001272CB" w14:paraId="6C0AA691" w14:textId="77777777" w:rsidTr="00373C03">
        <w:trPr>
          <w:jc w:val="center"/>
        </w:trPr>
        <w:tc>
          <w:tcPr>
            <w:tcW w:w="132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579C691" w14:textId="683979B7" w:rsidR="00373C03" w:rsidRPr="001272CB" w:rsidRDefault="00373C03" w:rsidP="00373C0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0/29</w:t>
            </w:r>
          </w:p>
        </w:tc>
        <w:tc>
          <w:tcPr>
            <w:tcW w:w="1481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BC3A1AF" w14:textId="3690A130" w:rsidR="00373C03" w:rsidRPr="001272CB" w:rsidRDefault="00373C03" w:rsidP="00373C0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Mon</w:t>
            </w:r>
          </w:p>
        </w:tc>
        <w:tc>
          <w:tcPr>
            <w:tcW w:w="5696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76ECC88" w14:textId="77777777" w:rsidR="00415B08" w:rsidRDefault="00415B08" w:rsidP="00415B08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Fundamental forms of proof</w:t>
            </w:r>
          </w:p>
          <w:p w14:paraId="7B1E9DE6" w14:textId="40A93035" w:rsidR="00373C03" w:rsidRPr="001272CB" w:rsidRDefault="00415B08" w:rsidP="00415B08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Motivation &amp; Fallacies</w:t>
            </w:r>
          </w:p>
        </w:tc>
        <w:tc>
          <w:tcPr>
            <w:tcW w:w="226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09C6CE6" w14:textId="262886DE" w:rsidR="00373C03" w:rsidRPr="001272CB" w:rsidRDefault="00373C03" w:rsidP="00373C03">
            <w:pPr>
              <w:rPr>
                <w:rFonts w:ascii="Arial" w:hAnsi="Arial" w:cs="Arial"/>
              </w:rPr>
            </w:pPr>
          </w:p>
        </w:tc>
      </w:tr>
      <w:tr w:rsidR="00373C03" w:rsidRPr="001272CB" w14:paraId="4473583F" w14:textId="77777777" w:rsidTr="00665B99">
        <w:trPr>
          <w:jc w:val="center"/>
        </w:trPr>
        <w:tc>
          <w:tcPr>
            <w:tcW w:w="132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9001A05" w14:textId="7423F404" w:rsidR="00373C03" w:rsidRPr="001272CB" w:rsidRDefault="00373C03" w:rsidP="00373C0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0/31</w:t>
            </w:r>
          </w:p>
        </w:tc>
        <w:tc>
          <w:tcPr>
            <w:tcW w:w="1481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3F324E7" w14:textId="6B13EAAF" w:rsidR="00373C03" w:rsidRPr="001272CB" w:rsidRDefault="00373C03" w:rsidP="00373C0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Wed</w:t>
            </w:r>
          </w:p>
        </w:tc>
        <w:tc>
          <w:tcPr>
            <w:tcW w:w="5696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1DBB21F" w14:textId="1DBFAD01" w:rsidR="00373C03" w:rsidRPr="001272CB" w:rsidRDefault="00415B08" w:rsidP="00373C0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ritical Thinking</w:t>
            </w:r>
          </w:p>
        </w:tc>
        <w:tc>
          <w:tcPr>
            <w:tcW w:w="226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DF82A15" w14:textId="0812BF2F" w:rsidR="00373C03" w:rsidRPr="001272CB" w:rsidRDefault="00373C03" w:rsidP="00373C03">
            <w:pPr>
              <w:rPr>
                <w:rFonts w:ascii="Arial" w:hAnsi="Arial" w:cs="Arial"/>
              </w:rPr>
            </w:pPr>
          </w:p>
        </w:tc>
      </w:tr>
      <w:tr w:rsidR="00373C03" w:rsidRPr="001272CB" w14:paraId="48B3930E" w14:textId="77777777" w:rsidTr="00665B99">
        <w:trPr>
          <w:jc w:val="center"/>
        </w:trPr>
        <w:tc>
          <w:tcPr>
            <w:tcW w:w="132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3F2F101" w14:textId="6D503870" w:rsidR="00373C03" w:rsidRPr="00BF2A22" w:rsidRDefault="00373C03" w:rsidP="00373C03">
            <w:pPr>
              <w:rPr>
                <w:rFonts w:ascii="Arial" w:hAnsi="Arial" w:cs="Arial"/>
                <w:b/>
              </w:rPr>
            </w:pPr>
            <w:r w:rsidRPr="00BF2A22">
              <w:rPr>
                <w:rFonts w:ascii="Arial" w:hAnsi="Arial" w:cs="Arial"/>
                <w:b/>
              </w:rPr>
              <w:t>Week 13</w:t>
            </w:r>
          </w:p>
        </w:tc>
        <w:tc>
          <w:tcPr>
            <w:tcW w:w="1481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A148363" w14:textId="77777777" w:rsidR="00373C03" w:rsidRDefault="00373C03" w:rsidP="00373C03">
            <w:pPr>
              <w:rPr>
                <w:rFonts w:ascii="Arial" w:hAnsi="Arial" w:cs="Arial"/>
              </w:rPr>
            </w:pPr>
          </w:p>
        </w:tc>
        <w:tc>
          <w:tcPr>
            <w:tcW w:w="5696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0014681" w14:textId="67B7D3B4" w:rsidR="00373C03" w:rsidRPr="00BF2A22" w:rsidRDefault="00373C03" w:rsidP="00373C03">
            <w:pPr>
              <w:jc w:val="center"/>
              <w:rPr>
                <w:rFonts w:ascii="Arial" w:hAnsi="Arial" w:cs="Arial"/>
                <w:b/>
              </w:rPr>
            </w:pPr>
            <w:r w:rsidRPr="00BF2A22">
              <w:rPr>
                <w:rFonts w:ascii="Arial" w:hAnsi="Arial" w:cs="Arial"/>
                <w:b/>
              </w:rPr>
              <w:t>November</w:t>
            </w:r>
          </w:p>
        </w:tc>
        <w:tc>
          <w:tcPr>
            <w:tcW w:w="226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BFA9F07" w14:textId="77777777" w:rsidR="00373C03" w:rsidRDefault="00373C03" w:rsidP="00373C03">
            <w:pPr>
              <w:rPr>
                <w:rFonts w:ascii="Arial" w:hAnsi="Arial" w:cs="Arial"/>
              </w:rPr>
            </w:pPr>
          </w:p>
        </w:tc>
      </w:tr>
      <w:tr w:rsidR="00373C03" w:rsidRPr="001272CB" w14:paraId="1F3BAC9E" w14:textId="77777777" w:rsidTr="00665B99">
        <w:trPr>
          <w:jc w:val="center"/>
        </w:trPr>
        <w:tc>
          <w:tcPr>
            <w:tcW w:w="132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80D42F4" w14:textId="6C2E40B0" w:rsidR="00373C03" w:rsidRPr="001272CB" w:rsidRDefault="00373C03" w:rsidP="00373C0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1/5</w:t>
            </w:r>
          </w:p>
        </w:tc>
        <w:tc>
          <w:tcPr>
            <w:tcW w:w="1481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FCE4ADB" w14:textId="3F706A95" w:rsidR="00373C03" w:rsidRPr="001272CB" w:rsidRDefault="00373C03" w:rsidP="00373C0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Mon</w:t>
            </w:r>
          </w:p>
        </w:tc>
        <w:tc>
          <w:tcPr>
            <w:tcW w:w="5696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12324A8" w14:textId="357193D9" w:rsidR="00373C03" w:rsidRPr="001272CB" w:rsidRDefault="00415B08" w:rsidP="00373C0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Outline workshop – speech dates assigned</w:t>
            </w:r>
          </w:p>
        </w:tc>
        <w:tc>
          <w:tcPr>
            <w:tcW w:w="226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A4789A6" w14:textId="77777777" w:rsidR="00415B08" w:rsidRDefault="00415B08" w:rsidP="00415B08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 copies required</w:t>
            </w:r>
          </w:p>
          <w:p w14:paraId="4C421C12" w14:textId="757865F7" w:rsidR="00373C03" w:rsidRPr="001272CB" w:rsidRDefault="00415B08" w:rsidP="00415B08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n class</w:t>
            </w:r>
          </w:p>
        </w:tc>
      </w:tr>
      <w:tr w:rsidR="00373C03" w:rsidRPr="001272CB" w14:paraId="2F43DA7F" w14:textId="77777777" w:rsidTr="00665B99">
        <w:trPr>
          <w:jc w:val="center"/>
        </w:trPr>
        <w:tc>
          <w:tcPr>
            <w:tcW w:w="132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F59E737" w14:textId="758E236B" w:rsidR="00373C03" w:rsidRPr="001272CB" w:rsidRDefault="00373C03" w:rsidP="00373C0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1/7</w:t>
            </w:r>
          </w:p>
        </w:tc>
        <w:tc>
          <w:tcPr>
            <w:tcW w:w="1481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707FD33" w14:textId="26593E93" w:rsidR="00373C03" w:rsidRPr="001272CB" w:rsidRDefault="00373C03" w:rsidP="00373C0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Wed</w:t>
            </w:r>
          </w:p>
        </w:tc>
        <w:tc>
          <w:tcPr>
            <w:tcW w:w="5696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60EFFFC" w14:textId="77777777" w:rsidR="00415B08" w:rsidRDefault="00415B08" w:rsidP="00415B08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Persuasive Outlines </w:t>
            </w:r>
            <w:r w:rsidRPr="001272CB">
              <w:rPr>
                <w:rFonts w:ascii="Arial" w:hAnsi="Arial" w:cs="Arial"/>
              </w:rPr>
              <w:t xml:space="preserve">Due </w:t>
            </w:r>
            <w:r>
              <w:rPr>
                <w:rFonts w:ascii="Arial" w:hAnsi="Arial" w:cs="Arial"/>
              </w:rPr>
              <w:t>on Canvas</w:t>
            </w:r>
          </w:p>
          <w:p w14:paraId="6272CC73" w14:textId="77777777" w:rsidR="00373C03" w:rsidRDefault="00415B08" w:rsidP="00415B08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rofessional Speech Critiques Due on Canvas</w:t>
            </w:r>
          </w:p>
          <w:p w14:paraId="18896DAA" w14:textId="796361AE" w:rsidR="00415B08" w:rsidRPr="001272CB" w:rsidRDefault="00415B08" w:rsidP="00415B08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ersuasive Speeches</w:t>
            </w:r>
          </w:p>
        </w:tc>
        <w:tc>
          <w:tcPr>
            <w:tcW w:w="226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B40C7F4" w14:textId="10AE5034" w:rsidR="00373C03" w:rsidRPr="001272CB" w:rsidRDefault="00373C03" w:rsidP="00373C03">
            <w:pPr>
              <w:rPr>
                <w:rFonts w:ascii="Arial" w:hAnsi="Arial" w:cs="Arial"/>
              </w:rPr>
            </w:pPr>
          </w:p>
        </w:tc>
      </w:tr>
      <w:tr w:rsidR="00373C03" w:rsidRPr="001272CB" w14:paraId="618F0B3D" w14:textId="77777777" w:rsidTr="00665B99">
        <w:trPr>
          <w:jc w:val="center"/>
        </w:trPr>
        <w:tc>
          <w:tcPr>
            <w:tcW w:w="132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927B62C" w14:textId="6D51F3A4" w:rsidR="00373C03" w:rsidRPr="00BF2A22" w:rsidRDefault="00373C03" w:rsidP="00373C03">
            <w:pPr>
              <w:rPr>
                <w:rFonts w:ascii="Arial" w:hAnsi="Arial" w:cs="Arial"/>
                <w:b/>
              </w:rPr>
            </w:pPr>
            <w:r w:rsidRPr="00BF2A22">
              <w:rPr>
                <w:rFonts w:ascii="Arial" w:hAnsi="Arial" w:cs="Arial"/>
                <w:b/>
              </w:rPr>
              <w:t>Week 14</w:t>
            </w:r>
          </w:p>
        </w:tc>
        <w:tc>
          <w:tcPr>
            <w:tcW w:w="1481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38492F9" w14:textId="77777777" w:rsidR="00373C03" w:rsidRDefault="00373C03" w:rsidP="00373C03">
            <w:pPr>
              <w:rPr>
                <w:rFonts w:ascii="Arial" w:hAnsi="Arial" w:cs="Arial"/>
              </w:rPr>
            </w:pPr>
          </w:p>
        </w:tc>
        <w:tc>
          <w:tcPr>
            <w:tcW w:w="5696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0071DE6" w14:textId="77777777" w:rsidR="00373C03" w:rsidRPr="001272CB" w:rsidRDefault="00373C03" w:rsidP="00373C03">
            <w:pPr>
              <w:rPr>
                <w:rFonts w:ascii="Arial" w:hAnsi="Arial" w:cs="Arial"/>
              </w:rPr>
            </w:pPr>
          </w:p>
        </w:tc>
        <w:tc>
          <w:tcPr>
            <w:tcW w:w="226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C129FF4" w14:textId="77777777" w:rsidR="00373C03" w:rsidRPr="001272CB" w:rsidRDefault="00373C03" w:rsidP="00373C03">
            <w:pPr>
              <w:rPr>
                <w:rFonts w:ascii="Arial" w:hAnsi="Arial" w:cs="Arial"/>
              </w:rPr>
            </w:pPr>
          </w:p>
        </w:tc>
      </w:tr>
      <w:tr w:rsidR="00373C03" w:rsidRPr="001272CB" w14:paraId="28E13F07" w14:textId="77777777" w:rsidTr="00665B99">
        <w:trPr>
          <w:jc w:val="center"/>
        </w:trPr>
        <w:tc>
          <w:tcPr>
            <w:tcW w:w="132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922018B" w14:textId="244EFB61" w:rsidR="00373C03" w:rsidRPr="001272CB" w:rsidRDefault="00373C03" w:rsidP="00373C0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1/12</w:t>
            </w:r>
          </w:p>
        </w:tc>
        <w:tc>
          <w:tcPr>
            <w:tcW w:w="1481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8A20F4F" w14:textId="405805A3" w:rsidR="00373C03" w:rsidRPr="001272CB" w:rsidRDefault="00373C03" w:rsidP="00373C0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Mon</w:t>
            </w:r>
          </w:p>
        </w:tc>
        <w:tc>
          <w:tcPr>
            <w:tcW w:w="5696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B6BD34C" w14:textId="458C4D28" w:rsidR="00373C03" w:rsidRDefault="00373C03" w:rsidP="00373C0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Veterans Day, NO CLASS</w:t>
            </w:r>
          </w:p>
          <w:p w14:paraId="4C320D0F" w14:textId="1B6E26B5" w:rsidR="00373C03" w:rsidRPr="001272CB" w:rsidRDefault="00373C03" w:rsidP="00373C03">
            <w:pPr>
              <w:rPr>
                <w:rFonts w:ascii="Arial" w:hAnsi="Arial" w:cs="Arial"/>
              </w:rPr>
            </w:pPr>
          </w:p>
        </w:tc>
        <w:tc>
          <w:tcPr>
            <w:tcW w:w="226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1D88B8D" w14:textId="57BE93BC" w:rsidR="00373C03" w:rsidRPr="001272CB" w:rsidRDefault="00373C03" w:rsidP="00373C03">
            <w:pPr>
              <w:rPr>
                <w:rFonts w:ascii="Arial" w:hAnsi="Arial" w:cs="Arial"/>
              </w:rPr>
            </w:pPr>
            <w:r w:rsidRPr="001272CB">
              <w:rPr>
                <w:rFonts w:ascii="Arial" w:hAnsi="Arial" w:cs="Arial"/>
              </w:rPr>
              <w:t> </w:t>
            </w:r>
          </w:p>
          <w:p w14:paraId="372BDD9A" w14:textId="208EB493" w:rsidR="00373C03" w:rsidRPr="001272CB" w:rsidRDefault="00373C03" w:rsidP="00373C03">
            <w:pPr>
              <w:rPr>
                <w:rFonts w:ascii="Arial" w:hAnsi="Arial" w:cs="Arial"/>
              </w:rPr>
            </w:pPr>
          </w:p>
        </w:tc>
      </w:tr>
      <w:tr w:rsidR="00373C03" w:rsidRPr="001272CB" w14:paraId="7BA608CB" w14:textId="77777777" w:rsidTr="00665B99">
        <w:trPr>
          <w:jc w:val="center"/>
        </w:trPr>
        <w:tc>
          <w:tcPr>
            <w:tcW w:w="132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43BC077" w14:textId="3F29F5EC" w:rsidR="00373C03" w:rsidRPr="001272CB" w:rsidRDefault="00373C03" w:rsidP="00373C0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1/14</w:t>
            </w:r>
          </w:p>
        </w:tc>
        <w:tc>
          <w:tcPr>
            <w:tcW w:w="1481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35375A9" w14:textId="1B55D250" w:rsidR="00373C03" w:rsidRPr="001272CB" w:rsidRDefault="00373C03" w:rsidP="00373C0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Wed</w:t>
            </w:r>
          </w:p>
        </w:tc>
        <w:tc>
          <w:tcPr>
            <w:tcW w:w="5696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3D5CBD5" w14:textId="2FA1022F" w:rsidR="00373C03" w:rsidRPr="001272CB" w:rsidRDefault="00373C03" w:rsidP="00373C03">
            <w:pPr>
              <w:rPr>
                <w:rFonts w:ascii="Arial" w:hAnsi="Arial" w:cs="Arial"/>
              </w:rPr>
            </w:pPr>
            <w:r w:rsidRPr="001272CB">
              <w:rPr>
                <w:rFonts w:ascii="Arial" w:hAnsi="Arial" w:cs="Arial"/>
              </w:rPr>
              <w:t>Persuasive Speeches</w:t>
            </w:r>
          </w:p>
        </w:tc>
        <w:tc>
          <w:tcPr>
            <w:tcW w:w="226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BF97263" w14:textId="77777777" w:rsidR="00373C03" w:rsidRPr="001272CB" w:rsidRDefault="00373C03" w:rsidP="00373C03">
            <w:pPr>
              <w:rPr>
                <w:rFonts w:ascii="Arial" w:hAnsi="Arial" w:cs="Arial"/>
              </w:rPr>
            </w:pPr>
            <w:r w:rsidRPr="001272CB">
              <w:rPr>
                <w:rFonts w:ascii="Arial" w:hAnsi="Arial" w:cs="Arial"/>
              </w:rPr>
              <w:t> </w:t>
            </w:r>
          </w:p>
        </w:tc>
      </w:tr>
      <w:tr w:rsidR="00373C03" w:rsidRPr="001272CB" w14:paraId="3CB1D6C0" w14:textId="77777777" w:rsidTr="00665B99">
        <w:trPr>
          <w:jc w:val="center"/>
        </w:trPr>
        <w:tc>
          <w:tcPr>
            <w:tcW w:w="132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E081D3B" w14:textId="6EFF1DF1" w:rsidR="00373C03" w:rsidRPr="00BF2A22" w:rsidRDefault="00373C03" w:rsidP="00373C03">
            <w:pPr>
              <w:rPr>
                <w:rFonts w:ascii="Arial" w:hAnsi="Arial" w:cs="Arial"/>
                <w:b/>
              </w:rPr>
            </w:pPr>
            <w:r w:rsidRPr="00BF2A22">
              <w:rPr>
                <w:rFonts w:ascii="Arial" w:hAnsi="Arial" w:cs="Arial"/>
                <w:b/>
              </w:rPr>
              <w:t>Week 15</w:t>
            </w:r>
          </w:p>
        </w:tc>
        <w:tc>
          <w:tcPr>
            <w:tcW w:w="1481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8566B0E" w14:textId="77777777" w:rsidR="00373C03" w:rsidRDefault="00373C03" w:rsidP="00373C03">
            <w:pPr>
              <w:rPr>
                <w:rFonts w:ascii="Arial" w:hAnsi="Arial" w:cs="Arial"/>
              </w:rPr>
            </w:pPr>
          </w:p>
        </w:tc>
        <w:tc>
          <w:tcPr>
            <w:tcW w:w="5696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655AD0F" w14:textId="77777777" w:rsidR="00373C03" w:rsidRDefault="00373C03" w:rsidP="00373C03">
            <w:pPr>
              <w:rPr>
                <w:rFonts w:ascii="Arial" w:hAnsi="Arial" w:cs="Arial"/>
              </w:rPr>
            </w:pPr>
          </w:p>
        </w:tc>
        <w:tc>
          <w:tcPr>
            <w:tcW w:w="226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FDD0265" w14:textId="77777777" w:rsidR="00373C03" w:rsidRPr="001272CB" w:rsidRDefault="00373C03" w:rsidP="00373C03">
            <w:pPr>
              <w:rPr>
                <w:rFonts w:ascii="Arial" w:hAnsi="Arial" w:cs="Arial"/>
              </w:rPr>
            </w:pPr>
          </w:p>
        </w:tc>
      </w:tr>
      <w:tr w:rsidR="00373C03" w:rsidRPr="001272CB" w14:paraId="79B81D27" w14:textId="77777777" w:rsidTr="00665B99">
        <w:trPr>
          <w:jc w:val="center"/>
        </w:trPr>
        <w:tc>
          <w:tcPr>
            <w:tcW w:w="132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BAC42DE" w14:textId="0B834D88" w:rsidR="00373C03" w:rsidRPr="001272CB" w:rsidRDefault="00373C03" w:rsidP="00373C0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1/19</w:t>
            </w:r>
          </w:p>
        </w:tc>
        <w:tc>
          <w:tcPr>
            <w:tcW w:w="1481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A8E0084" w14:textId="13DBD6EA" w:rsidR="00373C03" w:rsidRPr="001272CB" w:rsidRDefault="00373C03" w:rsidP="00373C0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Mon</w:t>
            </w:r>
          </w:p>
        </w:tc>
        <w:tc>
          <w:tcPr>
            <w:tcW w:w="5696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4B66E78" w14:textId="66CAE7D0" w:rsidR="00373C03" w:rsidRPr="001272CB" w:rsidRDefault="00373C03" w:rsidP="00373C03">
            <w:pPr>
              <w:rPr>
                <w:rFonts w:ascii="Arial" w:hAnsi="Arial" w:cs="Arial"/>
              </w:rPr>
            </w:pPr>
            <w:r w:rsidRPr="001272CB">
              <w:rPr>
                <w:rFonts w:ascii="Arial" w:hAnsi="Arial" w:cs="Arial"/>
              </w:rPr>
              <w:t>Persuasive Speeches</w:t>
            </w:r>
          </w:p>
        </w:tc>
        <w:tc>
          <w:tcPr>
            <w:tcW w:w="226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5B8B301" w14:textId="77777777" w:rsidR="00373C03" w:rsidRPr="001272CB" w:rsidRDefault="00373C03" w:rsidP="00373C03">
            <w:pPr>
              <w:rPr>
                <w:rFonts w:ascii="Arial" w:hAnsi="Arial" w:cs="Arial"/>
              </w:rPr>
            </w:pPr>
            <w:r w:rsidRPr="001272CB">
              <w:rPr>
                <w:rFonts w:ascii="Arial" w:hAnsi="Arial" w:cs="Arial"/>
              </w:rPr>
              <w:t> </w:t>
            </w:r>
          </w:p>
        </w:tc>
      </w:tr>
      <w:tr w:rsidR="00373C03" w:rsidRPr="001272CB" w14:paraId="2BB3B3F0" w14:textId="77777777" w:rsidTr="00665B99">
        <w:trPr>
          <w:jc w:val="center"/>
        </w:trPr>
        <w:tc>
          <w:tcPr>
            <w:tcW w:w="132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74361AC" w14:textId="51894CE9" w:rsidR="00373C03" w:rsidRPr="001272CB" w:rsidRDefault="00373C03" w:rsidP="00373C0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1/21</w:t>
            </w:r>
          </w:p>
        </w:tc>
        <w:tc>
          <w:tcPr>
            <w:tcW w:w="1481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F06CABD" w14:textId="44E416C0" w:rsidR="00373C03" w:rsidRPr="001272CB" w:rsidRDefault="00373C03" w:rsidP="00373C0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Wed</w:t>
            </w:r>
          </w:p>
        </w:tc>
        <w:tc>
          <w:tcPr>
            <w:tcW w:w="5696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29CAAE6" w14:textId="00476B07" w:rsidR="00373C03" w:rsidRPr="001272CB" w:rsidRDefault="00373C03" w:rsidP="00373C03">
            <w:pPr>
              <w:rPr>
                <w:rFonts w:ascii="Arial" w:hAnsi="Arial" w:cs="Arial"/>
              </w:rPr>
            </w:pPr>
            <w:r w:rsidRPr="001272CB">
              <w:rPr>
                <w:rFonts w:ascii="Arial" w:hAnsi="Arial" w:cs="Arial"/>
              </w:rPr>
              <w:t>Persuasive Speeches</w:t>
            </w:r>
          </w:p>
        </w:tc>
        <w:tc>
          <w:tcPr>
            <w:tcW w:w="226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F550528" w14:textId="77777777" w:rsidR="00373C03" w:rsidRPr="001272CB" w:rsidRDefault="00373C03" w:rsidP="00373C03">
            <w:pPr>
              <w:rPr>
                <w:rFonts w:ascii="Arial" w:hAnsi="Arial" w:cs="Arial"/>
              </w:rPr>
            </w:pPr>
          </w:p>
        </w:tc>
      </w:tr>
      <w:tr w:rsidR="00373C03" w:rsidRPr="001272CB" w14:paraId="6A0E8D7F" w14:textId="77777777" w:rsidTr="00665B99">
        <w:trPr>
          <w:jc w:val="center"/>
        </w:trPr>
        <w:tc>
          <w:tcPr>
            <w:tcW w:w="132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7A083D6" w14:textId="34FDBD08" w:rsidR="00373C03" w:rsidRPr="00BF2A22" w:rsidRDefault="00373C03" w:rsidP="00373C03">
            <w:pPr>
              <w:rPr>
                <w:rFonts w:ascii="Arial" w:hAnsi="Arial" w:cs="Arial"/>
                <w:b/>
              </w:rPr>
            </w:pPr>
            <w:r w:rsidRPr="00BF2A22">
              <w:rPr>
                <w:rFonts w:ascii="Arial" w:hAnsi="Arial" w:cs="Arial"/>
                <w:b/>
              </w:rPr>
              <w:t>Week 16</w:t>
            </w:r>
          </w:p>
        </w:tc>
        <w:tc>
          <w:tcPr>
            <w:tcW w:w="1481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3EE9576" w14:textId="77777777" w:rsidR="00373C03" w:rsidRDefault="00373C03" w:rsidP="00373C03">
            <w:pPr>
              <w:rPr>
                <w:rFonts w:ascii="Arial" w:hAnsi="Arial" w:cs="Arial"/>
              </w:rPr>
            </w:pPr>
          </w:p>
        </w:tc>
        <w:tc>
          <w:tcPr>
            <w:tcW w:w="5696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2E8BF49" w14:textId="77777777" w:rsidR="00373C03" w:rsidRDefault="00373C03" w:rsidP="00373C03">
            <w:pPr>
              <w:rPr>
                <w:rFonts w:ascii="Arial" w:hAnsi="Arial" w:cs="Arial"/>
              </w:rPr>
            </w:pPr>
          </w:p>
        </w:tc>
        <w:tc>
          <w:tcPr>
            <w:tcW w:w="226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5FF312E" w14:textId="77777777" w:rsidR="00373C03" w:rsidRPr="001272CB" w:rsidRDefault="00373C03" w:rsidP="00373C03">
            <w:pPr>
              <w:rPr>
                <w:rFonts w:ascii="Arial" w:hAnsi="Arial" w:cs="Arial"/>
              </w:rPr>
            </w:pPr>
          </w:p>
        </w:tc>
      </w:tr>
      <w:tr w:rsidR="00373C03" w:rsidRPr="001272CB" w14:paraId="60F65FC3" w14:textId="77777777" w:rsidTr="00665B99">
        <w:trPr>
          <w:jc w:val="center"/>
        </w:trPr>
        <w:tc>
          <w:tcPr>
            <w:tcW w:w="132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80AC0F3" w14:textId="51BD226F" w:rsidR="00373C03" w:rsidRDefault="00373C03" w:rsidP="00373C0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1/26</w:t>
            </w:r>
          </w:p>
        </w:tc>
        <w:tc>
          <w:tcPr>
            <w:tcW w:w="1481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F98FE0C" w14:textId="03116798" w:rsidR="00373C03" w:rsidRDefault="00373C03" w:rsidP="00373C0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Mon</w:t>
            </w:r>
          </w:p>
        </w:tc>
        <w:tc>
          <w:tcPr>
            <w:tcW w:w="5696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B56EF0B" w14:textId="01BAD815" w:rsidR="00373C03" w:rsidRDefault="00373C03" w:rsidP="00373C0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Skill Development Day </w:t>
            </w:r>
          </w:p>
        </w:tc>
        <w:tc>
          <w:tcPr>
            <w:tcW w:w="226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11D6D4A" w14:textId="77777777" w:rsidR="00373C03" w:rsidRPr="001272CB" w:rsidRDefault="00373C03" w:rsidP="00373C03">
            <w:pPr>
              <w:rPr>
                <w:rFonts w:ascii="Arial" w:hAnsi="Arial" w:cs="Arial"/>
              </w:rPr>
            </w:pPr>
          </w:p>
        </w:tc>
      </w:tr>
      <w:tr w:rsidR="00373C03" w:rsidRPr="001272CB" w14:paraId="25A62C46" w14:textId="77777777" w:rsidTr="00665B99">
        <w:trPr>
          <w:jc w:val="center"/>
        </w:trPr>
        <w:tc>
          <w:tcPr>
            <w:tcW w:w="132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6C4984D" w14:textId="554F329D" w:rsidR="00373C03" w:rsidRDefault="00373C03" w:rsidP="00373C0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1/28</w:t>
            </w:r>
          </w:p>
        </w:tc>
        <w:tc>
          <w:tcPr>
            <w:tcW w:w="1481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F13ACD3" w14:textId="4EABA876" w:rsidR="00373C03" w:rsidRDefault="00373C03" w:rsidP="00373C0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Wed</w:t>
            </w:r>
          </w:p>
        </w:tc>
        <w:tc>
          <w:tcPr>
            <w:tcW w:w="5696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0D9CEE0" w14:textId="77777777" w:rsidR="00373C03" w:rsidRDefault="00373C03" w:rsidP="00373C0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ssign Final Speech – Ceremonial</w:t>
            </w:r>
          </w:p>
          <w:p w14:paraId="4EE2585E" w14:textId="77777777" w:rsidR="00373C03" w:rsidRDefault="00373C03" w:rsidP="00373C0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eremonial Speech Lecture</w:t>
            </w:r>
          </w:p>
        </w:tc>
        <w:tc>
          <w:tcPr>
            <w:tcW w:w="226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C64E4B0" w14:textId="281B0AD1" w:rsidR="00373C03" w:rsidRPr="001272CB" w:rsidRDefault="00373C03" w:rsidP="00373C03">
            <w:pPr>
              <w:rPr>
                <w:rFonts w:ascii="Arial" w:hAnsi="Arial" w:cs="Arial"/>
              </w:rPr>
            </w:pPr>
          </w:p>
        </w:tc>
      </w:tr>
      <w:tr w:rsidR="00373C03" w:rsidRPr="001272CB" w14:paraId="290E1907" w14:textId="77777777" w:rsidTr="00665B99">
        <w:trPr>
          <w:jc w:val="center"/>
        </w:trPr>
        <w:tc>
          <w:tcPr>
            <w:tcW w:w="132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2FD4854" w14:textId="741BCF4A" w:rsidR="00373C03" w:rsidRPr="00BF2A22" w:rsidRDefault="00373C03" w:rsidP="00373C03">
            <w:pPr>
              <w:rPr>
                <w:rFonts w:ascii="Arial" w:hAnsi="Arial" w:cs="Arial"/>
                <w:b/>
              </w:rPr>
            </w:pPr>
            <w:r w:rsidRPr="00BF2A22">
              <w:rPr>
                <w:rFonts w:ascii="Arial" w:hAnsi="Arial" w:cs="Arial"/>
                <w:b/>
              </w:rPr>
              <w:t>Week 17</w:t>
            </w:r>
          </w:p>
        </w:tc>
        <w:tc>
          <w:tcPr>
            <w:tcW w:w="1481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9CCA29E" w14:textId="77777777" w:rsidR="00373C03" w:rsidRDefault="00373C03" w:rsidP="00373C03">
            <w:pPr>
              <w:rPr>
                <w:rFonts w:ascii="Arial" w:hAnsi="Arial" w:cs="Arial"/>
              </w:rPr>
            </w:pPr>
          </w:p>
        </w:tc>
        <w:tc>
          <w:tcPr>
            <w:tcW w:w="5696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A877B03" w14:textId="5F8F834A" w:rsidR="00373C03" w:rsidRPr="00BF2A22" w:rsidRDefault="00373C03" w:rsidP="00373C03">
            <w:pPr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</w:rPr>
              <w:t xml:space="preserve">                          </w:t>
            </w:r>
            <w:r w:rsidRPr="00BF2A22">
              <w:rPr>
                <w:rFonts w:ascii="Arial" w:hAnsi="Arial" w:cs="Arial"/>
                <w:b/>
              </w:rPr>
              <w:t xml:space="preserve"> December</w:t>
            </w:r>
          </w:p>
        </w:tc>
        <w:tc>
          <w:tcPr>
            <w:tcW w:w="226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A87066A" w14:textId="77777777" w:rsidR="00373C03" w:rsidRPr="001272CB" w:rsidRDefault="00373C03" w:rsidP="00373C03">
            <w:pPr>
              <w:rPr>
                <w:rFonts w:ascii="Arial" w:hAnsi="Arial" w:cs="Arial"/>
              </w:rPr>
            </w:pPr>
          </w:p>
        </w:tc>
      </w:tr>
      <w:tr w:rsidR="00373C03" w:rsidRPr="001272CB" w14:paraId="36F3C6DA" w14:textId="77777777" w:rsidTr="00665B99">
        <w:trPr>
          <w:jc w:val="center"/>
        </w:trPr>
        <w:tc>
          <w:tcPr>
            <w:tcW w:w="132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CE2F996" w14:textId="7A774240" w:rsidR="00373C03" w:rsidRDefault="00373C03" w:rsidP="00373C0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2/3</w:t>
            </w:r>
          </w:p>
        </w:tc>
        <w:tc>
          <w:tcPr>
            <w:tcW w:w="1481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A8DB360" w14:textId="5B17007C" w:rsidR="00373C03" w:rsidRDefault="00373C03" w:rsidP="00373C0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Mon</w:t>
            </w:r>
          </w:p>
        </w:tc>
        <w:tc>
          <w:tcPr>
            <w:tcW w:w="5696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9275972" w14:textId="77777777" w:rsidR="00373C03" w:rsidRDefault="00373C03" w:rsidP="00373C0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Fun with Ceremonial Speeches</w:t>
            </w:r>
          </w:p>
        </w:tc>
        <w:tc>
          <w:tcPr>
            <w:tcW w:w="226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59F2FA6" w14:textId="77777777" w:rsidR="00373C03" w:rsidRPr="001272CB" w:rsidRDefault="00373C03" w:rsidP="00373C03">
            <w:pPr>
              <w:rPr>
                <w:rFonts w:ascii="Arial" w:hAnsi="Arial" w:cs="Arial"/>
              </w:rPr>
            </w:pPr>
          </w:p>
        </w:tc>
      </w:tr>
      <w:tr w:rsidR="00373C03" w:rsidRPr="001272CB" w14:paraId="5A50181E" w14:textId="77777777" w:rsidTr="00665B99">
        <w:trPr>
          <w:jc w:val="center"/>
        </w:trPr>
        <w:tc>
          <w:tcPr>
            <w:tcW w:w="132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12060FA" w14:textId="5CCB8C7F" w:rsidR="00373C03" w:rsidRDefault="00373C03" w:rsidP="00373C0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2/5</w:t>
            </w:r>
          </w:p>
        </w:tc>
        <w:tc>
          <w:tcPr>
            <w:tcW w:w="1481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235311D" w14:textId="448180F9" w:rsidR="00373C03" w:rsidRDefault="00373C03" w:rsidP="00373C0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Wed</w:t>
            </w:r>
          </w:p>
        </w:tc>
        <w:tc>
          <w:tcPr>
            <w:tcW w:w="5696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DA9D44B" w14:textId="77777777" w:rsidR="00373C03" w:rsidRDefault="00373C03" w:rsidP="00373C0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eremonial Speeches</w:t>
            </w:r>
          </w:p>
        </w:tc>
        <w:tc>
          <w:tcPr>
            <w:tcW w:w="226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74201E9" w14:textId="77777777" w:rsidR="00373C03" w:rsidRPr="001272CB" w:rsidRDefault="00373C03" w:rsidP="00373C03">
            <w:pPr>
              <w:rPr>
                <w:rFonts w:ascii="Arial" w:hAnsi="Arial" w:cs="Arial"/>
              </w:rPr>
            </w:pPr>
          </w:p>
        </w:tc>
      </w:tr>
      <w:tr w:rsidR="00373C03" w:rsidRPr="001272CB" w14:paraId="367E395F" w14:textId="77777777" w:rsidTr="00665B99">
        <w:trPr>
          <w:jc w:val="center"/>
        </w:trPr>
        <w:tc>
          <w:tcPr>
            <w:tcW w:w="132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DBA13E2" w14:textId="256C2946" w:rsidR="00373C03" w:rsidRPr="00BF2A22" w:rsidRDefault="00373C03" w:rsidP="00373C03">
            <w:pPr>
              <w:rPr>
                <w:rFonts w:ascii="Arial" w:hAnsi="Arial" w:cs="Arial"/>
                <w:b/>
              </w:rPr>
            </w:pPr>
            <w:r w:rsidRPr="00BF2A22">
              <w:rPr>
                <w:rFonts w:ascii="Arial" w:hAnsi="Arial" w:cs="Arial"/>
                <w:b/>
              </w:rPr>
              <w:t>Week 18</w:t>
            </w:r>
          </w:p>
        </w:tc>
        <w:tc>
          <w:tcPr>
            <w:tcW w:w="1481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699AEE6" w14:textId="41781681" w:rsidR="00373C03" w:rsidRPr="001272CB" w:rsidRDefault="00373C03" w:rsidP="00373C03">
            <w:pPr>
              <w:rPr>
                <w:rFonts w:ascii="Arial" w:hAnsi="Arial" w:cs="Arial"/>
              </w:rPr>
            </w:pPr>
          </w:p>
        </w:tc>
        <w:tc>
          <w:tcPr>
            <w:tcW w:w="5696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0D799AE" w14:textId="4A2E50E7" w:rsidR="00373C03" w:rsidRPr="001272CB" w:rsidRDefault="00373C03" w:rsidP="00373C0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Finals Week (Check the RC Fall 2018 Finals Schedule)</w:t>
            </w:r>
          </w:p>
        </w:tc>
        <w:tc>
          <w:tcPr>
            <w:tcW w:w="226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A2F5FE1" w14:textId="77777777" w:rsidR="00373C03" w:rsidRPr="001272CB" w:rsidRDefault="00373C03" w:rsidP="00373C03">
            <w:pPr>
              <w:rPr>
                <w:rFonts w:ascii="Arial" w:hAnsi="Arial" w:cs="Arial"/>
              </w:rPr>
            </w:pPr>
            <w:r w:rsidRPr="001272CB">
              <w:rPr>
                <w:rFonts w:ascii="Arial" w:hAnsi="Arial" w:cs="Arial"/>
              </w:rPr>
              <w:t> </w:t>
            </w:r>
          </w:p>
        </w:tc>
      </w:tr>
    </w:tbl>
    <w:p w14:paraId="236BAF68" w14:textId="77777777" w:rsidR="001A03BE" w:rsidRPr="001272CB" w:rsidRDefault="001A03BE" w:rsidP="001A03BE">
      <w:pPr>
        <w:jc w:val="center"/>
        <w:rPr>
          <w:rFonts w:ascii="Arial" w:hAnsi="Arial" w:cs="Arial"/>
        </w:rPr>
      </w:pPr>
    </w:p>
    <w:p w14:paraId="7534DD9A" w14:textId="3E05DA86" w:rsidR="001A03BE" w:rsidRPr="001272CB" w:rsidRDefault="001A03BE" w:rsidP="001A03BE">
      <w:pPr>
        <w:jc w:val="center"/>
        <w:rPr>
          <w:rFonts w:ascii="Arial" w:hAnsi="Arial" w:cs="Arial"/>
        </w:rPr>
      </w:pPr>
      <w:r>
        <w:rPr>
          <w:rFonts w:ascii="Arial" w:hAnsi="Arial" w:cs="Arial"/>
        </w:rPr>
        <w:t xml:space="preserve">The Final is scheduled for </w:t>
      </w:r>
      <w:r w:rsidR="00415B08">
        <w:rPr>
          <w:rFonts w:ascii="Arial" w:hAnsi="Arial" w:cs="Arial"/>
        </w:rPr>
        <w:t>Mon</w:t>
      </w:r>
      <w:r>
        <w:rPr>
          <w:rFonts w:ascii="Arial" w:hAnsi="Arial" w:cs="Arial"/>
        </w:rPr>
        <w:t>day 12/1</w:t>
      </w:r>
      <w:r w:rsidR="00415B08">
        <w:rPr>
          <w:rFonts w:ascii="Arial" w:hAnsi="Arial" w:cs="Arial"/>
        </w:rPr>
        <w:t>0</w:t>
      </w:r>
      <w:r>
        <w:rPr>
          <w:rFonts w:ascii="Arial" w:hAnsi="Arial" w:cs="Arial"/>
        </w:rPr>
        <w:t xml:space="preserve"> </w:t>
      </w:r>
      <w:r w:rsidR="00415B08">
        <w:rPr>
          <w:rFonts w:ascii="Arial" w:hAnsi="Arial" w:cs="Arial"/>
        </w:rPr>
        <w:t>2</w:t>
      </w:r>
      <w:r>
        <w:rPr>
          <w:rFonts w:ascii="Arial" w:hAnsi="Arial" w:cs="Arial"/>
        </w:rPr>
        <w:t>:00-</w:t>
      </w:r>
      <w:r w:rsidR="00415B08">
        <w:rPr>
          <w:rFonts w:ascii="Arial" w:hAnsi="Arial" w:cs="Arial"/>
        </w:rPr>
        <w:t>3</w:t>
      </w:r>
      <w:bookmarkStart w:id="0" w:name="_GoBack"/>
      <w:bookmarkEnd w:id="0"/>
      <w:r>
        <w:rPr>
          <w:rFonts w:ascii="Arial" w:hAnsi="Arial" w:cs="Arial"/>
        </w:rPr>
        <w:t>:50</w:t>
      </w:r>
    </w:p>
    <w:p w14:paraId="08265F53" w14:textId="356DA686" w:rsidR="001A03BE" w:rsidRPr="001272CB" w:rsidRDefault="001A03BE" w:rsidP="001A03BE">
      <w:pPr>
        <w:jc w:val="center"/>
        <w:rPr>
          <w:rFonts w:ascii="Arial" w:hAnsi="Arial" w:cs="Arial"/>
        </w:rPr>
      </w:pPr>
      <w:r w:rsidRPr="001272CB">
        <w:rPr>
          <w:rFonts w:ascii="Arial" w:hAnsi="Arial" w:cs="Arial"/>
        </w:rPr>
        <w:t xml:space="preserve">Final will include Chapters </w:t>
      </w:r>
      <w:r w:rsidR="0043098B">
        <w:rPr>
          <w:rFonts w:ascii="Arial" w:hAnsi="Arial" w:cs="Arial"/>
        </w:rPr>
        <w:t xml:space="preserve">Part 7, and </w:t>
      </w:r>
      <w:r w:rsidRPr="001272CB">
        <w:rPr>
          <w:rFonts w:ascii="Arial" w:hAnsi="Arial" w:cs="Arial"/>
        </w:rPr>
        <w:t xml:space="preserve">Lecture Notes </w:t>
      </w:r>
    </w:p>
    <w:p w14:paraId="4323A8BA" w14:textId="77777777" w:rsidR="001A03BE" w:rsidRDefault="001A03BE" w:rsidP="001A03BE"/>
    <w:p w14:paraId="2AEAABAD" w14:textId="575D197B" w:rsidR="00141D74" w:rsidRDefault="00141D74" w:rsidP="00141D74">
      <w:pPr>
        <w:rPr>
          <w:rFonts w:ascii="Arial" w:hAnsi="Arial" w:cs="Arial"/>
        </w:rPr>
      </w:pPr>
    </w:p>
    <w:p w14:paraId="29A76FCF" w14:textId="77777777" w:rsidR="00F90FF2" w:rsidRPr="001272CB" w:rsidRDefault="00F90FF2" w:rsidP="00141D74">
      <w:pPr>
        <w:rPr>
          <w:rFonts w:ascii="Arial" w:hAnsi="Arial" w:cs="Arial"/>
        </w:rPr>
      </w:pPr>
    </w:p>
    <w:sectPr w:rsidR="00F90FF2" w:rsidRPr="001272CB" w:rsidSect="00C97A44">
      <w:pgSz w:w="12240" w:h="15840"/>
      <w:pgMar w:top="288" w:right="1152" w:bottom="288" w:left="1152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01B33D9" w14:textId="77777777" w:rsidR="008C013D" w:rsidRDefault="008C013D" w:rsidP="00A9154F">
      <w:r>
        <w:separator/>
      </w:r>
    </w:p>
  </w:endnote>
  <w:endnote w:type="continuationSeparator" w:id="0">
    <w:p w14:paraId="51E1D7C1" w14:textId="77777777" w:rsidR="008C013D" w:rsidRDefault="008C013D" w:rsidP="00A9154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9A40EAF" w14:textId="77777777" w:rsidR="008C013D" w:rsidRDefault="008C013D" w:rsidP="00A9154F">
      <w:r>
        <w:separator/>
      </w:r>
    </w:p>
  </w:footnote>
  <w:footnote w:type="continuationSeparator" w:id="0">
    <w:p w14:paraId="2A7034B6" w14:textId="77777777" w:rsidR="008C013D" w:rsidRDefault="008C013D" w:rsidP="00A9154F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wNDMzMjQwMTQzMbIwNjVV0lEKTi0uzszPAykwNK4FAGxsvHMtAAAA"/>
  </w:docVars>
  <w:rsids>
    <w:rsidRoot w:val="00141D74"/>
    <w:rsid w:val="00005401"/>
    <w:rsid w:val="00011368"/>
    <w:rsid w:val="00011726"/>
    <w:rsid w:val="000174F7"/>
    <w:rsid w:val="00060E86"/>
    <w:rsid w:val="00085DC8"/>
    <w:rsid w:val="000923D8"/>
    <w:rsid w:val="000C44EA"/>
    <w:rsid w:val="000D20A5"/>
    <w:rsid w:val="001007DC"/>
    <w:rsid w:val="001048CB"/>
    <w:rsid w:val="001200E8"/>
    <w:rsid w:val="00125161"/>
    <w:rsid w:val="00130E74"/>
    <w:rsid w:val="0013165B"/>
    <w:rsid w:val="0013209B"/>
    <w:rsid w:val="00141D74"/>
    <w:rsid w:val="00142AC7"/>
    <w:rsid w:val="00150470"/>
    <w:rsid w:val="001634FB"/>
    <w:rsid w:val="00167BD2"/>
    <w:rsid w:val="001720CA"/>
    <w:rsid w:val="001760B9"/>
    <w:rsid w:val="00194ADF"/>
    <w:rsid w:val="001A03BE"/>
    <w:rsid w:val="001C7227"/>
    <w:rsid w:val="001D3CFA"/>
    <w:rsid w:val="001E5253"/>
    <w:rsid w:val="00201BC1"/>
    <w:rsid w:val="00201D86"/>
    <w:rsid w:val="00232A48"/>
    <w:rsid w:val="002539E4"/>
    <w:rsid w:val="002659D5"/>
    <w:rsid w:val="00270A43"/>
    <w:rsid w:val="002A3BCB"/>
    <w:rsid w:val="002D4CA4"/>
    <w:rsid w:val="00313EDD"/>
    <w:rsid w:val="00354488"/>
    <w:rsid w:val="00365B05"/>
    <w:rsid w:val="00373C03"/>
    <w:rsid w:val="003853AC"/>
    <w:rsid w:val="00390A7E"/>
    <w:rsid w:val="003C449F"/>
    <w:rsid w:val="004056BB"/>
    <w:rsid w:val="00415B08"/>
    <w:rsid w:val="0042688E"/>
    <w:rsid w:val="00426E8E"/>
    <w:rsid w:val="0043098B"/>
    <w:rsid w:val="004627E2"/>
    <w:rsid w:val="004758FA"/>
    <w:rsid w:val="00481391"/>
    <w:rsid w:val="004A3B74"/>
    <w:rsid w:val="004A5F82"/>
    <w:rsid w:val="004C18F8"/>
    <w:rsid w:val="004C2371"/>
    <w:rsid w:val="004C481F"/>
    <w:rsid w:val="004C60D6"/>
    <w:rsid w:val="0050239D"/>
    <w:rsid w:val="005056A7"/>
    <w:rsid w:val="00523504"/>
    <w:rsid w:val="005525F4"/>
    <w:rsid w:val="00566D08"/>
    <w:rsid w:val="005C4EA1"/>
    <w:rsid w:val="005C76C0"/>
    <w:rsid w:val="006148DA"/>
    <w:rsid w:val="00614998"/>
    <w:rsid w:val="00636A9E"/>
    <w:rsid w:val="006372CA"/>
    <w:rsid w:val="00665B99"/>
    <w:rsid w:val="00675A82"/>
    <w:rsid w:val="00677687"/>
    <w:rsid w:val="0068527F"/>
    <w:rsid w:val="006B3B31"/>
    <w:rsid w:val="006F1C7D"/>
    <w:rsid w:val="0076635A"/>
    <w:rsid w:val="0078677A"/>
    <w:rsid w:val="00790570"/>
    <w:rsid w:val="007957EE"/>
    <w:rsid w:val="007A1A0E"/>
    <w:rsid w:val="007A22E9"/>
    <w:rsid w:val="007A33CE"/>
    <w:rsid w:val="007D360A"/>
    <w:rsid w:val="007E2FE1"/>
    <w:rsid w:val="007E7108"/>
    <w:rsid w:val="00803502"/>
    <w:rsid w:val="00812B8B"/>
    <w:rsid w:val="008260C4"/>
    <w:rsid w:val="008314B1"/>
    <w:rsid w:val="00863B0D"/>
    <w:rsid w:val="00876554"/>
    <w:rsid w:val="008903D7"/>
    <w:rsid w:val="008B0043"/>
    <w:rsid w:val="008C013D"/>
    <w:rsid w:val="008D6365"/>
    <w:rsid w:val="008E68C5"/>
    <w:rsid w:val="009235AC"/>
    <w:rsid w:val="0092574C"/>
    <w:rsid w:val="00936D35"/>
    <w:rsid w:val="0098556E"/>
    <w:rsid w:val="009A1E55"/>
    <w:rsid w:val="009D7C1F"/>
    <w:rsid w:val="009E0A3D"/>
    <w:rsid w:val="009E4049"/>
    <w:rsid w:val="009E5D24"/>
    <w:rsid w:val="009F5B7F"/>
    <w:rsid w:val="00A00539"/>
    <w:rsid w:val="00A143D4"/>
    <w:rsid w:val="00A368E4"/>
    <w:rsid w:val="00A552B4"/>
    <w:rsid w:val="00A9154F"/>
    <w:rsid w:val="00AA76E4"/>
    <w:rsid w:val="00AC76EA"/>
    <w:rsid w:val="00B0255B"/>
    <w:rsid w:val="00B60332"/>
    <w:rsid w:val="00B614BE"/>
    <w:rsid w:val="00B8752D"/>
    <w:rsid w:val="00BA48D5"/>
    <w:rsid w:val="00BB1427"/>
    <w:rsid w:val="00BC235E"/>
    <w:rsid w:val="00BC3B91"/>
    <w:rsid w:val="00BC77C5"/>
    <w:rsid w:val="00BD318F"/>
    <w:rsid w:val="00BF2A22"/>
    <w:rsid w:val="00C01E4E"/>
    <w:rsid w:val="00C037A9"/>
    <w:rsid w:val="00C1483E"/>
    <w:rsid w:val="00C22F08"/>
    <w:rsid w:val="00C252D4"/>
    <w:rsid w:val="00C677D1"/>
    <w:rsid w:val="00C80792"/>
    <w:rsid w:val="00C97A44"/>
    <w:rsid w:val="00CA0DCF"/>
    <w:rsid w:val="00D35DBA"/>
    <w:rsid w:val="00D3713D"/>
    <w:rsid w:val="00D401A8"/>
    <w:rsid w:val="00D41738"/>
    <w:rsid w:val="00D92766"/>
    <w:rsid w:val="00D97F37"/>
    <w:rsid w:val="00DB44A4"/>
    <w:rsid w:val="00DD687D"/>
    <w:rsid w:val="00DF257B"/>
    <w:rsid w:val="00E14E6D"/>
    <w:rsid w:val="00E460AA"/>
    <w:rsid w:val="00E95CCA"/>
    <w:rsid w:val="00EA0ACC"/>
    <w:rsid w:val="00EA65EE"/>
    <w:rsid w:val="00F34B1A"/>
    <w:rsid w:val="00F40648"/>
    <w:rsid w:val="00F429F5"/>
    <w:rsid w:val="00F50621"/>
    <w:rsid w:val="00F636A7"/>
    <w:rsid w:val="00F67618"/>
    <w:rsid w:val="00F82597"/>
    <w:rsid w:val="00F90FF2"/>
    <w:rsid w:val="00FB0041"/>
    <w:rsid w:val="00FC23EA"/>
    <w:rsid w:val="00FE1F5F"/>
    <w:rsid w:val="00FE45B7"/>
    <w:rsid w:val="00FF066B"/>
    <w:rsid w:val="00FF51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07ABB7F"/>
  <w15:chartTrackingRefBased/>
  <w15:docId w15:val="{43B0116A-A171-4675-B66F-3616CF6E59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141D74"/>
    <w:rPr>
      <w:rFonts w:ascii="Times New Roman" w:eastAsia="Times New Roman" w:hAnsi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2</TotalTime>
  <Pages>2</Pages>
  <Words>384</Words>
  <Characters>2193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Reedley College</Company>
  <LinksUpToDate>false</LinksUpToDate>
  <CharactersWithSpaces>25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nda Cooley</dc:creator>
  <cp:keywords/>
  <cp:lastModifiedBy>Jim Bartram</cp:lastModifiedBy>
  <cp:revision>4</cp:revision>
  <cp:lastPrinted>2018-08-03T23:41:00Z</cp:lastPrinted>
  <dcterms:created xsi:type="dcterms:W3CDTF">2018-08-04T00:08:00Z</dcterms:created>
  <dcterms:modified xsi:type="dcterms:W3CDTF">2018-08-04T01:52:00Z</dcterms:modified>
</cp:coreProperties>
</file>